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1.hatespeech_vec_tohokuBertBas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07:57:55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1.hatespeech_vec_tohokuBertBas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XGBoostGBMModel, 1 LightGBMModel to predict label given 6 original features from the input dataset hatespeech_train_DAI.csv. This classification experiment completed in 21 minutes and 57 seconds (0:21:57), using 0 of the 6 original features, and 103 of the 103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51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janome&gt;&gt;&gt; (AUC: 1.0). Dropping this feature.</w:t>
      </w:r>
    </w:p>
    <w:p>
      <w:pPr>
        <w:pStyle w:val="ListBullet2"/>
        <w:numPr>
          <w:ilvl w:val="0"/>
          <w:numId w:val="24"/>
        </w:numPr>
      </w:pPr>
      <w:r>
        <w:t xml:space="preserve">Significant difference detected between training and test data distribution for feature &lt;&lt;&lt;text&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9"/>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lightgbm, xgboost and constant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03</w:t>
      </w:r>
      <w:r>
        <w:t xml:space="preserve"> </w:t>
      </w:r>
      <w:r>
        <w:t xml:space="preserve">features over</w:t>
      </w:r>
      <w:r>
        <w:t xml:space="preserve"> </w:t>
      </w:r>
      <w:r>
        <w:rPr>
          <w:bCs/>
          <w:b/>
        </w:rPr>
        <w:t xml:space="preserve">15</w:t>
      </w:r>
      <w:r>
        <w:t xml:space="preserve"> </w:t>
      </w:r>
      <w:r>
        <w:t xml:space="preserve">iterations</w:t>
      </w:r>
    </w:p>
    <w:p>
      <w:pPr>
        <w:numPr>
          <w:ilvl w:val="1"/>
          <w:numId w:val="23"/>
        </w:numPr>
        <w:pStyle w:val="ListBullet3"/>
      </w:pPr>
      <w:r>
        <w:t xml:space="preserve">trained and scored 156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XGBoostGBMModel, 1 Ligh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Python scoring pipeline (no MOJO Scoring Pipeline automatically created)</w:t>
      </w:r>
    </w:p>
    <w:p>
      <w:pPr>
        <w:numPr>
          <w:ilvl w:val="2"/>
          <w:numId w:val="22"/>
        </w:numPr>
        <w:pStyle w:val="ListBullet4"/>
      </w:pPr>
      <w:r>
        <w:t xml:space="preserve">Python Scoring Pipeline: yuki.shimada@h2o.ai/h2oai_experiment_9a16e646-0856-11ef-b3c5-42f4b68ed8fb/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3.98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198.01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368.85 </w:t>
            </w:r>
          </w:p>
        </w:tc>
        <w:tc>
          <w:tcPr>
            <w:tcW w:w="2463" w:type="dxa"/>
          </w:tcPr>
          <w:p w14:paraId="10761EB9" w14:textId="77777777" w:rsidR="001900FF" w:rsidRPr="000E3043" w:rsidRDefault="001900FF" w:rsidP="00082591">
            <w:pPr>
              <w:pStyle w:val="BodyText"/>
            </w:pPr>
            <w:r w:rsidRPr="000E3043">
              <w:t xml:space="preserve">1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541.31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lightgbm, xgboost and constant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14"/>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lightgbm, xgboost and constant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40.1049 </w:t>
            </w:r>
          </w:p>
        </w:tc>
        <w:tc>
          <w:tcPr>
            <w:tcW w:w="2463" w:type="dxa"/>
          </w:tcPr>
          <w:p w14:paraId="10761EB9" w14:textId="77777777" w:rsidR="001900FF" w:rsidRPr="000E3043" w:rsidRDefault="001900FF" w:rsidP="00082591">
            <w:pPr>
              <w:pStyle w:val="BodyText"/>
            </w:pPr>
            <w:r w:rsidRPr="000E3043">
              <w:t xml:space="preserve">0.5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23.6241 </w:t>
            </w:r>
          </w:p>
        </w:tc>
        <w:tc>
          <w:tcPr>
            <w:tcW w:w="2463" w:type="dxa"/>
          </w:tcPr>
          <w:p w14:paraId="10761EB9" w14:textId="77777777" w:rsidR="001900FF" w:rsidRPr="000E3043" w:rsidRDefault="001900FF" w:rsidP="00082591">
            <w:pPr>
              <w:pStyle w:val="BodyText"/>
            </w:pPr>
            <w:r w:rsidRPr="000E3043">
              <w:t xml:space="preserve">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22.4384 </w:t>
            </w:r>
          </w:p>
        </w:tc>
        <w:tc>
          <w:tcPr>
            <w:tcW w:w="2463" w:type="dxa"/>
          </w:tcPr>
          <w:p w14:paraId="10761EB9" w14:textId="77777777" w:rsidR="001900FF" w:rsidRPr="000E3043" w:rsidRDefault="001900FF" w:rsidP="00082591">
            <w:pPr>
              <w:pStyle w:val="BodyText"/>
            </w:pPr>
            <w:r w:rsidRPr="000E3043">
              <w:t xml:space="preserve">0.5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0084 </w:t>
            </w:r>
          </w:p>
        </w:tc>
        <w:tc>
          <w:tcPr>
            <w:tcW w:w="2463" w:type="dxa"/>
          </w:tcPr>
          <w:p w14:paraId="10761EB9" w14:textId="77777777" w:rsidR="001900FF" w:rsidRPr="000E3043" w:rsidRDefault="001900FF" w:rsidP="00082591">
            <w:pPr>
              <w:pStyle w:val="BodyText"/>
            </w:pPr>
            <w:r w:rsidRPr="000E3043">
              <w:t xml:space="preserve">0.5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0.4873 </w:t>
            </w:r>
          </w:p>
        </w:tc>
        <w:tc>
          <w:tcPr>
            <w:tcW w:w="2463" w:type="dxa"/>
          </w:tcPr>
          <w:p w14:paraId="10761EB9" w14:textId="77777777" w:rsidR="001900FF" w:rsidRPr="000E3043" w:rsidRDefault="001900FF" w:rsidP="00082591">
            <w:pPr>
              <w:pStyle w:val="BodyText"/>
            </w:pPr>
            <w:r w:rsidRPr="000E3043">
              <w:t xml:space="preserve">0.5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1.8479 </w:t>
            </w:r>
          </w:p>
        </w:tc>
        <w:tc>
          <w:tcPr>
            <w:tcW w:w="2463" w:type="dxa"/>
          </w:tcPr>
          <w:p w14:paraId="10761EB9" w14:textId="77777777" w:rsidR="001900FF" w:rsidRPr="000E3043" w:rsidRDefault="001900FF" w:rsidP="00082591">
            <w:pPr>
              <w:pStyle w:val="BodyText"/>
            </w:pPr>
            <w:r w:rsidRPr="000E3043">
              <w:t xml:space="preserve">0.5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4.4225 </w:t>
            </w:r>
          </w:p>
        </w:tc>
        <w:tc>
          <w:tcPr>
            <w:tcW w:w="2463" w:type="dxa"/>
          </w:tcPr>
          <w:p w14:paraId="10761EB9" w14:textId="77777777" w:rsidR="001900FF" w:rsidRPr="000E3043" w:rsidRDefault="001900FF" w:rsidP="00082591">
            <w:pPr>
              <w:pStyle w:val="BodyText"/>
            </w:pPr>
            <w:r w:rsidRPr="000E3043">
              <w:t xml:space="preserve">0.3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349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23.6241 </w:t>
            </w:r>
          </w:p>
        </w:tc>
        <w:tc>
          <w:tcPr>
            <w:tcW w:w="2463" w:type="dxa"/>
          </w:tcPr>
          <w:p w14:paraId="10761EB9" w14:textId="77777777" w:rsidR="001900FF" w:rsidRPr="000E3043" w:rsidRDefault="001900FF" w:rsidP="00082591">
            <w:pPr>
              <w:pStyle w:val="BodyText"/>
            </w:pPr>
            <w:r w:rsidRPr="000E3043">
              <w:t xml:space="preserve">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48.0 </w:t>
            </w:r>
          </w:p>
        </w:tc>
        <w:tc>
          <w:tcPr>
            <w:tcW w:w="2463" w:type="dxa"/>
          </w:tcPr>
          <w:p w14:paraId="10761EB9" w14:textId="77777777" w:rsidR="001900FF" w:rsidRPr="000E3043" w:rsidRDefault="001900FF" w:rsidP="00082591">
            <w:pPr>
              <w:pStyle w:val="BodyText"/>
            </w:pPr>
            <w:r w:rsidRPr="000E3043">
              <w:t xml:space="preserve">6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22.4384 </w:t>
            </w:r>
          </w:p>
        </w:tc>
        <w:tc>
          <w:tcPr>
            <w:tcW w:w="2463" w:type="dxa"/>
          </w:tcPr>
          <w:p w14:paraId="10761EB9" w14:textId="77777777" w:rsidR="001900FF" w:rsidRPr="000E3043" w:rsidRDefault="001900FF" w:rsidP="00082591">
            <w:pPr>
              <w:pStyle w:val="BodyText"/>
            </w:pPr>
            <w:r w:rsidRPr="000E3043">
              <w:t xml:space="preserve">0.5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0084 </w:t>
            </w:r>
          </w:p>
        </w:tc>
        <w:tc>
          <w:tcPr>
            <w:tcW w:w="2463" w:type="dxa"/>
          </w:tcPr>
          <w:p w14:paraId="10761EB9" w14:textId="77777777" w:rsidR="001900FF" w:rsidRPr="000E3043" w:rsidRDefault="001900FF" w:rsidP="00082591">
            <w:pPr>
              <w:pStyle w:val="BodyText"/>
            </w:pPr>
            <w:r w:rsidRPr="000E3043">
              <w:t xml:space="preserve">0.5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4.4225 </w:t>
            </w:r>
          </w:p>
        </w:tc>
        <w:tc>
          <w:tcPr>
            <w:tcW w:w="2463" w:type="dxa"/>
          </w:tcPr>
          <w:p w14:paraId="10761EB9" w14:textId="77777777" w:rsidR="001900FF" w:rsidRPr="000E3043" w:rsidRDefault="001900FF" w:rsidP="00082591">
            <w:pPr>
              <w:pStyle w:val="BodyText"/>
            </w:pPr>
            <w:r w:rsidRPr="000E3043">
              <w:t xml:space="preserve">0.377 </w:t>
            </w:r>
          </w:p>
        </w:tc>
      </w:tr>
    </w:tbl>
    <w:p w14:paraId="65244801" w14:textId="77777777" w:rsidR="004166CC" w:rsidRDefault="00EA5335"/>
    <w:bookmarkEnd w:id="20"/>
    <w:bookmarkStart w:id="21"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40.1049 </w:t>
            </w:r>
          </w:p>
        </w:tc>
        <w:tc>
          <w:tcPr>
            <w:tcW w:w="2463" w:type="dxa"/>
          </w:tcPr>
          <w:p w14:paraId="10761EB9" w14:textId="77777777" w:rsidR="001900FF" w:rsidRPr="000E3043" w:rsidRDefault="001900FF" w:rsidP="00082591">
            <w:pPr>
              <w:pStyle w:val="BodyText"/>
            </w:pPr>
            <w:r w:rsidRPr="000E3043">
              <w:t xml:space="preserve">0.5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0.4873 </w:t>
            </w:r>
          </w:p>
        </w:tc>
        <w:tc>
          <w:tcPr>
            <w:tcW w:w="2463" w:type="dxa"/>
          </w:tcPr>
          <w:p w14:paraId="10761EB9" w14:textId="77777777" w:rsidR="001900FF" w:rsidRPr="000E3043" w:rsidRDefault="001900FF" w:rsidP="00082591">
            <w:pPr>
              <w:pStyle w:val="BodyText"/>
            </w:pPr>
            <w:r w:rsidRPr="000E3043">
              <w:t xml:space="preserve">0.5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1.8479 </w:t>
            </w:r>
          </w:p>
        </w:tc>
        <w:tc>
          <w:tcPr>
            <w:tcW w:w="2463" w:type="dxa"/>
          </w:tcPr>
          <w:p w14:paraId="10761EB9" w14:textId="77777777" w:rsidR="001900FF" w:rsidRPr="000E3043" w:rsidRDefault="001900FF" w:rsidP="00082591">
            <w:pPr>
              <w:pStyle w:val="BodyText"/>
            </w:pPr>
            <w:r w:rsidRPr="000E3043">
              <w:t xml:space="preserve">0.5001 </w:t>
            </w:r>
          </w:p>
        </w:tc>
      </w:tr>
    </w:tbl>
    <w:p w14:paraId="65244801" w14:textId="77777777" w:rsidR="004166CC" w:rsidRDefault="00EA5335"/>
    <w:bookmarkEnd w:id="21"/>
    <w:bookmarkStart w:id="22"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349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lightgbm, xgboost and constant models (156)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20"/>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3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1000, 3,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69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2, 100)]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24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4_Txt: text_token_tohokuBertBase.15 </w:t>
            </w:r>
          </w:p>
        </w:tc>
        <w:tc>
          <w:tcPr>
            <w:tcW w:w="2463" w:type="dxa"/>
          </w:tcPr>
          <w:p w14:paraId="10761EB9" w14:textId="77777777" w:rsidR="001900FF" w:rsidRPr="000E3043" w:rsidRDefault="001900FF" w:rsidP="00082591">
            <w:pPr>
              <w:pStyle w:val="BodyText"/>
            </w:pPr>
            <w:r w:rsidRPr="000E3043">
              <w:t xml:space="preserve">Feature #16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4_Txt: text_token_tohokuBertBase.26 </w:t>
            </w:r>
          </w:p>
        </w:tc>
        <w:tc>
          <w:tcPr>
            <w:tcW w:w="2463" w:type="dxa"/>
          </w:tcPr>
          <w:p w14:paraId="10761EB9" w14:textId="77777777" w:rsidR="001900FF" w:rsidRPr="000E3043" w:rsidRDefault="001900FF" w:rsidP="00082591">
            <w:pPr>
              <w:pStyle w:val="BodyText"/>
            </w:pPr>
            <w:r w:rsidRPr="000E3043">
              <w:t xml:space="preserve">Feature #27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_Txt: text_token_tohokuBertBase.7 </w:t>
            </w:r>
          </w:p>
        </w:tc>
        <w:tc>
          <w:tcPr>
            <w:tcW w:w="2463" w:type="dxa"/>
          </w:tcPr>
          <w:p w14:paraId="10761EB9" w14:textId="77777777" w:rsidR="001900FF" w:rsidRPr="000E3043" w:rsidRDefault="001900FF" w:rsidP="00082591">
            <w:pPr>
              <w:pStyle w:val="BodyText"/>
            </w:pPr>
            <w:r w:rsidRPr="000E3043">
              <w:t xml:space="preserve">Feature #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_Txt: text_token_tohokuBertBase.11 </w:t>
            </w:r>
          </w:p>
        </w:tc>
        <w:tc>
          <w:tcPr>
            <w:tcW w:w="2463" w:type="dxa"/>
          </w:tcPr>
          <w:p w14:paraId="10761EB9" w14:textId="77777777" w:rsidR="001900FF" w:rsidRPr="000E3043" w:rsidRDefault="001900FF" w:rsidP="00082591">
            <w:pPr>
              <w:pStyle w:val="BodyText"/>
            </w:pPr>
            <w:r w:rsidRPr="000E3043">
              <w:t xml:space="preserve">Feature #12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_Txt: text_token_tohokuBertBase.22 </w:t>
            </w:r>
          </w:p>
        </w:tc>
        <w:tc>
          <w:tcPr>
            <w:tcW w:w="2463" w:type="dxa"/>
          </w:tcPr>
          <w:p w14:paraId="10761EB9" w14:textId="77777777" w:rsidR="001900FF" w:rsidRPr="000E3043" w:rsidRDefault="001900FF" w:rsidP="00082591">
            <w:pPr>
              <w:pStyle w:val="BodyText"/>
            </w:pPr>
            <w:r w:rsidRPr="000E3043">
              <w:t xml:space="preserve">Feature #2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1_Txt: text_token_tohokuBertBase.33 </w:t>
            </w:r>
          </w:p>
        </w:tc>
        <w:tc>
          <w:tcPr>
            <w:tcW w:w="2463" w:type="dxa"/>
          </w:tcPr>
          <w:p w14:paraId="10761EB9" w14:textId="77777777" w:rsidR="001900FF" w:rsidRPr="000E3043" w:rsidRDefault="001900FF" w:rsidP="00082591">
            <w:pPr>
              <w:pStyle w:val="BodyText"/>
            </w:pPr>
            <w:r w:rsidRPr="000E3043">
              <w:t xml:space="preserve">Feature #34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_Txt: text_token_tohokuBertBase.43 </w:t>
            </w:r>
          </w:p>
        </w:tc>
        <w:tc>
          <w:tcPr>
            <w:tcW w:w="2463" w:type="dxa"/>
          </w:tcPr>
          <w:p w14:paraId="10761EB9" w14:textId="77777777" w:rsidR="001900FF" w:rsidRPr="000E3043" w:rsidRDefault="001900FF" w:rsidP="00082591">
            <w:pPr>
              <w:pStyle w:val="BodyText"/>
            </w:pPr>
            <w:r w:rsidRPr="000E3043">
              <w:t xml:space="preserve">Feature #44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1_Txt: text_token_tohokuBertBase.31 </w:t>
            </w:r>
          </w:p>
        </w:tc>
        <w:tc>
          <w:tcPr>
            <w:tcW w:w="2463" w:type="dxa"/>
          </w:tcPr>
          <w:p w14:paraId="10761EB9" w14:textId="77777777" w:rsidR="001900FF" w:rsidRPr="000E3043" w:rsidRDefault="001900FF" w:rsidP="00082591">
            <w:pPr>
              <w:pStyle w:val="BodyText"/>
            </w:pPr>
            <w:r w:rsidRPr="000E3043">
              <w:t xml:space="preserve">Feature #32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_Txt: text_token_tohokuBertBase.46 </w:t>
            </w:r>
          </w:p>
        </w:tc>
        <w:tc>
          <w:tcPr>
            <w:tcW w:w="2463" w:type="dxa"/>
          </w:tcPr>
          <w:p w14:paraId="10761EB9" w14:textId="77777777" w:rsidR="001900FF" w:rsidRPr="000E3043" w:rsidRDefault="001900FF" w:rsidP="00082591">
            <w:pPr>
              <w:pStyle w:val="BodyText"/>
            </w:pPr>
            <w:r w:rsidRPr="000E3043">
              <w:t xml:space="preserve">Feature #47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1_Txt: text_token_tohokuBertBase.37 </w:t>
            </w:r>
          </w:p>
        </w:tc>
        <w:tc>
          <w:tcPr>
            <w:tcW w:w="2463" w:type="dxa"/>
          </w:tcPr>
          <w:p w14:paraId="10761EB9" w14:textId="77777777" w:rsidR="001900FF" w:rsidRPr="000E3043" w:rsidRDefault="001900FF" w:rsidP="00082591">
            <w:pPr>
              <w:pStyle w:val="BodyText"/>
            </w:pPr>
            <w:r w:rsidRPr="000E3043">
              <w:t xml:space="preserve">Feature #3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_Txt: text_token_tohokuBertBase.40 </w:t>
            </w:r>
          </w:p>
        </w:tc>
        <w:tc>
          <w:tcPr>
            <w:tcW w:w="2463" w:type="dxa"/>
          </w:tcPr>
          <w:p w14:paraId="10761EB9" w14:textId="77777777" w:rsidR="001900FF" w:rsidRPr="000E3043" w:rsidRDefault="001900FF" w:rsidP="00082591">
            <w:pPr>
              <w:pStyle w:val="BodyText"/>
            </w:pPr>
            <w:r w:rsidRPr="000E3043">
              <w:t xml:space="preserve">Feature #41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1_Txt: text_token_tohokuBertBase.21 </w:t>
            </w:r>
          </w:p>
        </w:tc>
        <w:tc>
          <w:tcPr>
            <w:tcW w:w="2463" w:type="dxa"/>
          </w:tcPr>
          <w:p w14:paraId="10761EB9" w14:textId="77777777" w:rsidR="001900FF" w:rsidRPr="000E3043" w:rsidRDefault="001900FF" w:rsidP="00082591">
            <w:pPr>
              <w:pStyle w:val="BodyText"/>
            </w:pPr>
            <w:r w:rsidRPr="000E3043">
              <w:t xml:space="preserve">Feature #22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4_Txt: text_token_tohokuBertBase.22 </w:t>
            </w:r>
          </w:p>
        </w:tc>
        <w:tc>
          <w:tcPr>
            <w:tcW w:w="2463" w:type="dxa"/>
          </w:tcPr>
          <w:p w14:paraId="10761EB9" w14:textId="77777777" w:rsidR="001900FF" w:rsidRPr="000E3043" w:rsidRDefault="001900FF" w:rsidP="00082591">
            <w:pPr>
              <w:pStyle w:val="BodyText"/>
            </w:pPr>
            <w:r w:rsidRPr="000E3043">
              <w:t xml:space="preserve">Feature #23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1_Txt: text_token_tohokuBertBase.1 </w:t>
            </w:r>
          </w:p>
        </w:tc>
        <w:tc>
          <w:tcPr>
            <w:tcW w:w="2463" w:type="dxa"/>
          </w:tcPr>
          <w:p w14:paraId="10761EB9" w14:textId="77777777" w:rsidR="001900FF" w:rsidRPr="000E3043" w:rsidRDefault="001900FF" w:rsidP="00082591">
            <w:pPr>
              <w:pStyle w:val="BodyText"/>
            </w:pPr>
            <w:r w:rsidRPr="000E3043">
              <w:t xml:space="preserve">Feature #2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4_Txt: text_token_tohokuBertBase.11 </w:t>
            </w:r>
          </w:p>
        </w:tc>
        <w:tc>
          <w:tcPr>
            <w:tcW w:w="2463" w:type="dxa"/>
          </w:tcPr>
          <w:p w14:paraId="10761EB9" w14:textId="77777777" w:rsidR="001900FF" w:rsidRPr="000E3043" w:rsidRDefault="001900FF" w:rsidP="00082591">
            <w:pPr>
              <w:pStyle w:val="BodyText"/>
            </w:pPr>
            <w:r w:rsidRPr="000E3043">
              <w:t xml:space="preserve">Feature #12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4_Txt: text_token_tohokuBertBase.33 </w:t>
            </w:r>
          </w:p>
        </w:tc>
        <w:tc>
          <w:tcPr>
            <w:tcW w:w="2463" w:type="dxa"/>
          </w:tcPr>
          <w:p w14:paraId="10761EB9" w14:textId="77777777" w:rsidR="001900FF" w:rsidRPr="000E3043" w:rsidRDefault="001900FF" w:rsidP="00082591">
            <w:pPr>
              <w:pStyle w:val="BodyText"/>
            </w:pPr>
            <w:r w:rsidRPr="000E3043">
              <w:t xml:space="preserve">Feature #34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1_Txt: text_token_tohokuBertBase.23 </w:t>
            </w:r>
          </w:p>
        </w:tc>
        <w:tc>
          <w:tcPr>
            <w:tcW w:w="2463" w:type="dxa"/>
          </w:tcPr>
          <w:p w14:paraId="10761EB9" w14:textId="77777777" w:rsidR="001900FF" w:rsidRPr="000E3043" w:rsidRDefault="001900FF" w:rsidP="00082591">
            <w:pPr>
              <w:pStyle w:val="BodyText"/>
            </w:pPr>
            <w:r w:rsidRPr="000E3043">
              <w:t xml:space="preserve">Feature #24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4_Txt: text_token_tohokuBertBase.39 </w:t>
            </w:r>
          </w:p>
        </w:tc>
        <w:tc>
          <w:tcPr>
            <w:tcW w:w="2463" w:type="dxa"/>
          </w:tcPr>
          <w:p w14:paraId="10761EB9" w14:textId="77777777" w:rsidR="001900FF" w:rsidRPr="000E3043" w:rsidRDefault="001900FF" w:rsidP="00082591">
            <w:pPr>
              <w:pStyle w:val="BodyText"/>
            </w:pPr>
            <w:r w:rsidRPr="000E3043">
              <w:t xml:space="preserve">Feature #40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1_Txt: text_token_tohokuBertBase.17 </w:t>
            </w:r>
          </w:p>
        </w:tc>
        <w:tc>
          <w:tcPr>
            <w:tcW w:w="2463" w:type="dxa"/>
          </w:tcPr>
          <w:p w14:paraId="10761EB9" w14:textId="77777777" w:rsidR="001900FF" w:rsidRPr="000E3043" w:rsidRDefault="001900FF" w:rsidP="00082591">
            <w:pPr>
              <w:pStyle w:val="BodyText"/>
            </w:pPr>
            <w:r w:rsidRPr="000E3043">
              <w:t xml:space="preserve">Feature #1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1_Txt: text_token_tohokuBertBase.48 </w:t>
            </w:r>
          </w:p>
        </w:tc>
        <w:tc>
          <w:tcPr>
            <w:tcW w:w="2463" w:type="dxa"/>
          </w:tcPr>
          <w:p w14:paraId="10761EB9" w14:textId="77777777" w:rsidR="001900FF" w:rsidRPr="000E3043" w:rsidRDefault="001900FF" w:rsidP="00082591">
            <w:pPr>
              <w:pStyle w:val="BodyText"/>
            </w:pPr>
            <w:r w:rsidRPr="000E3043">
              <w:t xml:space="preserve">Feature #49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1_Txt: text_token_tohokuBertBase.15 </w:t>
            </w:r>
          </w:p>
        </w:tc>
        <w:tc>
          <w:tcPr>
            <w:tcW w:w="2463" w:type="dxa"/>
          </w:tcPr>
          <w:p w14:paraId="10761EB9" w14:textId="77777777" w:rsidR="001900FF" w:rsidRPr="000E3043" w:rsidRDefault="001900FF" w:rsidP="00082591">
            <w:pPr>
              <w:pStyle w:val="BodyText"/>
            </w:pPr>
            <w:r w:rsidRPr="000E3043">
              <w:t xml:space="preserve">Feature #1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1_Txt: text_token_tohokuBertBase.35 </w:t>
            </w:r>
          </w:p>
        </w:tc>
        <w:tc>
          <w:tcPr>
            <w:tcW w:w="2463" w:type="dxa"/>
          </w:tcPr>
          <w:p w14:paraId="10761EB9" w14:textId="77777777" w:rsidR="001900FF" w:rsidRPr="000E3043" w:rsidRDefault="001900FF" w:rsidP="00082591">
            <w:pPr>
              <w:pStyle w:val="BodyText"/>
            </w:pPr>
            <w:r w:rsidRPr="000E3043">
              <w:t xml:space="preserve">Feature #3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1_Txt: text_token_tohokuBertBase.27 </w:t>
            </w:r>
          </w:p>
        </w:tc>
        <w:tc>
          <w:tcPr>
            <w:tcW w:w="2463" w:type="dxa"/>
          </w:tcPr>
          <w:p w14:paraId="10761EB9" w14:textId="77777777" w:rsidR="001900FF" w:rsidRPr="000E3043" w:rsidRDefault="001900FF" w:rsidP="00082591">
            <w:pPr>
              <w:pStyle w:val="BodyText"/>
            </w:pPr>
            <w:r w:rsidRPr="000E3043">
              <w:t xml:space="preserve">Feature #2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4_Txt: text_token_tohokuBertBase.30 </w:t>
            </w:r>
          </w:p>
        </w:tc>
        <w:tc>
          <w:tcPr>
            <w:tcW w:w="2463" w:type="dxa"/>
          </w:tcPr>
          <w:p w14:paraId="10761EB9" w14:textId="77777777" w:rsidR="001900FF" w:rsidRPr="000E3043" w:rsidRDefault="001900FF" w:rsidP="00082591">
            <w:pPr>
              <w:pStyle w:val="BodyText"/>
            </w:pPr>
            <w:r w:rsidRPr="000E3043">
              <w:t xml:space="preserve">Feature #31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4_Txt: text_token_tohokuBertBase.17 </w:t>
            </w:r>
          </w:p>
        </w:tc>
        <w:tc>
          <w:tcPr>
            <w:tcW w:w="2463" w:type="dxa"/>
          </w:tcPr>
          <w:p w14:paraId="10761EB9" w14:textId="77777777" w:rsidR="001900FF" w:rsidRPr="000E3043" w:rsidRDefault="001900FF" w:rsidP="00082591">
            <w:pPr>
              <w:pStyle w:val="BodyText"/>
            </w:pPr>
            <w:r w:rsidRPr="000E3043">
              <w:t xml:space="preserve">Feature #18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1_Txt: text_token_tohokuBertBase.3 </w:t>
            </w:r>
          </w:p>
        </w:tc>
        <w:tc>
          <w:tcPr>
            <w:tcW w:w="2463" w:type="dxa"/>
          </w:tcPr>
          <w:p w14:paraId="10761EB9" w14:textId="77777777" w:rsidR="001900FF" w:rsidRPr="000E3043" w:rsidRDefault="001900FF" w:rsidP="00082591">
            <w:pPr>
              <w:pStyle w:val="BodyText"/>
            </w:pPr>
            <w:r w:rsidRPr="000E3043">
              <w:t xml:space="preserve">Feature #4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4_Txt: text_token_tohokuBertBase.4 </w:t>
            </w:r>
          </w:p>
        </w:tc>
        <w:tc>
          <w:tcPr>
            <w:tcW w:w="2463" w:type="dxa"/>
          </w:tcPr>
          <w:p w14:paraId="10761EB9" w14:textId="77777777" w:rsidR="001900FF" w:rsidRPr="000E3043" w:rsidRDefault="001900FF" w:rsidP="00082591">
            <w:pPr>
              <w:pStyle w:val="BodyText"/>
            </w:pPr>
            <w:r w:rsidRPr="000E3043">
              <w:t xml:space="preserve">Feature #5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4_Txt: text_token_tohokuBertBase.28 </w:t>
            </w:r>
          </w:p>
        </w:tc>
        <w:tc>
          <w:tcPr>
            <w:tcW w:w="2463" w:type="dxa"/>
          </w:tcPr>
          <w:p w14:paraId="10761EB9" w14:textId="77777777" w:rsidR="001900FF" w:rsidRPr="000E3043" w:rsidRDefault="001900FF" w:rsidP="00082591">
            <w:pPr>
              <w:pStyle w:val="BodyText"/>
            </w:pPr>
            <w:r w:rsidRPr="000E3043">
              <w:t xml:space="preserve">Feature #29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4_Txt: text_token_tohokuBertBase.19 </w:t>
            </w:r>
          </w:p>
        </w:tc>
        <w:tc>
          <w:tcPr>
            <w:tcW w:w="2463" w:type="dxa"/>
          </w:tcPr>
          <w:p w14:paraId="10761EB9" w14:textId="77777777" w:rsidR="001900FF" w:rsidRPr="000E3043" w:rsidRDefault="001900FF" w:rsidP="00082591">
            <w:pPr>
              <w:pStyle w:val="BodyText"/>
            </w:pPr>
            <w:r w:rsidRPr="000E3043">
              <w:t xml:space="preserve">Feature #20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4_Txt: text_token_tohokuBertBase.27 </w:t>
            </w:r>
          </w:p>
        </w:tc>
        <w:tc>
          <w:tcPr>
            <w:tcW w:w="2463" w:type="dxa"/>
          </w:tcPr>
          <w:p w14:paraId="10761EB9" w14:textId="77777777" w:rsidR="001900FF" w:rsidRPr="000E3043" w:rsidRDefault="001900FF" w:rsidP="00082591">
            <w:pPr>
              <w:pStyle w:val="BodyText"/>
            </w:pPr>
            <w:r w:rsidRPr="000E3043">
              <w:t xml:space="preserve">Feature #28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4_Txt: text_token_tohokuBertBase.13 </w:t>
            </w:r>
          </w:p>
        </w:tc>
        <w:tc>
          <w:tcPr>
            <w:tcW w:w="2463" w:type="dxa"/>
          </w:tcPr>
          <w:p w14:paraId="10761EB9" w14:textId="77777777" w:rsidR="001900FF" w:rsidRPr="000E3043" w:rsidRDefault="001900FF" w:rsidP="00082591">
            <w:pPr>
              <w:pStyle w:val="BodyText"/>
            </w:pPr>
            <w:r w:rsidRPr="000E3043">
              <w:t xml:space="preserve">Feature #14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1_Txt: text_token_tohokuBertBase.13 </w:t>
            </w:r>
          </w:p>
        </w:tc>
        <w:tc>
          <w:tcPr>
            <w:tcW w:w="2463" w:type="dxa"/>
          </w:tcPr>
          <w:p w14:paraId="10761EB9" w14:textId="77777777" w:rsidR="001900FF" w:rsidRPr="000E3043" w:rsidRDefault="001900FF" w:rsidP="00082591">
            <w:pPr>
              <w:pStyle w:val="BodyText"/>
            </w:pPr>
            <w:r w:rsidRPr="000E3043">
              <w:t xml:space="preserve">Feature #14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4_Txt: text_token_tohokuBertBase.1 </w:t>
            </w:r>
          </w:p>
        </w:tc>
        <w:tc>
          <w:tcPr>
            <w:tcW w:w="2463" w:type="dxa"/>
          </w:tcPr>
          <w:p w14:paraId="10761EB9" w14:textId="77777777" w:rsidR="001900FF" w:rsidRPr="000E3043" w:rsidRDefault="001900FF" w:rsidP="00082591">
            <w:pPr>
              <w:pStyle w:val="BodyText"/>
            </w:pPr>
            <w:r w:rsidRPr="000E3043">
              <w:t xml:space="preserve">Feature #2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1_Txt: text_token_tohokuBertBase.44 </w:t>
            </w:r>
          </w:p>
        </w:tc>
        <w:tc>
          <w:tcPr>
            <w:tcW w:w="2463" w:type="dxa"/>
          </w:tcPr>
          <w:p w14:paraId="10761EB9" w14:textId="77777777" w:rsidR="001900FF" w:rsidRPr="000E3043" w:rsidRDefault="001900FF" w:rsidP="00082591">
            <w:pPr>
              <w:pStyle w:val="BodyText"/>
            </w:pPr>
            <w:r w:rsidRPr="000E3043">
              <w:t xml:space="preserve">Feature #45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1_Txt: text_token_tohokuBertBase.12 </w:t>
            </w:r>
          </w:p>
        </w:tc>
        <w:tc>
          <w:tcPr>
            <w:tcW w:w="2463" w:type="dxa"/>
          </w:tcPr>
          <w:p w14:paraId="10761EB9" w14:textId="77777777" w:rsidR="001900FF" w:rsidRPr="000E3043" w:rsidRDefault="001900FF" w:rsidP="00082591">
            <w:pPr>
              <w:pStyle w:val="BodyText"/>
            </w:pPr>
            <w:r w:rsidRPr="000E3043">
              <w:t xml:space="preserve">Feature #1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1_Txt: text_token_tohokuBertBase.26 </w:t>
            </w:r>
          </w:p>
        </w:tc>
        <w:tc>
          <w:tcPr>
            <w:tcW w:w="2463" w:type="dxa"/>
          </w:tcPr>
          <w:p w14:paraId="10761EB9" w14:textId="77777777" w:rsidR="001900FF" w:rsidRPr="000E3043" w:rsidRDefault="001900FF" w:rsidP="00082591">
            <w:pPr>
              <w:pStyle w:val="BodyText"/>
            </w:pPr>
            <w:r w:rsidRPr="000E3043">
              <w:t xml:space="preserve">Feature #27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4_Txt: text_token_tohokuBertBase.31 </w:t>
            </w:r>
          </w:p>
        </w:tc>
        <w:tc>
          <w:tcPr>
            <w:tcW w:w="2463" w:type="dxa"/>
          </w:tcPr>
          <w:p w14:paraId="10761EB9" w14:textId="77777777" w:rsidR="001900FF" w:rsidRPr="000E3043" w:rsidRDefault="001900FF" w:rsidP="00082591">
            <w:pPr>
              <w:pStyle w:val="BodyText"/>
            </w:pPr>
            <w:r w:rsidRPr="000E3043">
              <w:t xml:space="preserve">Feature #32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4_Txt: text_token_tohokuBertBase.40 </w:t>
            </w:r>
          </w:p>
        </w:tc>
        <w:tc>
          <w:tcPr>
            <w:tcW w:w="2463" w:type="dxa"/>
          </w:tcPr>
          <w:p w14:paraId="10761EB9" w14:textId="77777777" w:rsidR="001900FF" w:rsidRPr="000E3043" w:rsidRDefault="001900FF" w:rsidP="00082591">
            <w:pPr>
              <w:pStyle w:val="BodyText"/>
            </w:pPr>
            <w:r w:rsidRPr="000E3043">
              <w:t xml:space="preserve">Feature #41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_Txt: text_token_tohokuBertBase.6 </w:t>
            </w:r>
          </w:p>
        </w:tc>
        <w:tc>
          <w:tcPr>
            <w:tcW w:w="2463" w:type="dxa"/>
          </w:tcPr>
          <w:p w14:paraId="10761EB9" w14:textId="77777777" w:rsidR="001900FF" w:rsidRPr="000E3043" w:rsidRDefault="001900FF" w:rsidP="00082591">
            <w:pPr>
              <w:pStyle w:val="BodyText"/>
            </w:pPr>
            <w:r w:rsidRPr="000E3043">
              <w:t xml:space="preserve">Feature #7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1_Txt: text_token_tohokuBertBase.45 </w:t>
            </w:r>
          </w:p>
        </w:tc>
        <w:tc>
          <w:tcPr>
            <w:tcW w:w="2463" w:type="dxa"/>
          </w:tcPr>
          <w:p w14:paraId="10761EB9" w14:textId="77777777" w:rsidR="001900FF" w:rsidRPr="000E3043" w:rsidRDefault="001900FF" w:rsidP="00082591">
            <w:pPr>
              <w:pStyle w:val="BodyText"/>
            </w:pPr>
            <w:r w:rsidRPr="000E3043">
              <w:t xml:space="preserve">Feature #4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1_Txt: text_token_tohokuBertBase.42 </w:t>
            </w:r>
          </w:p>
        </w:tc>
        <w:tc>
          <w:tcPr>
            <w:tcW w:w="2463" w:type="dxa"/>
          </w:tcPr>
          <w:p w14:paraId="10761EB9" w14:textId="77777777" w:rsidR="001900FF" w:rsidRPr="000E3043" w:rsidRDefault="001900FF" w:rsidP="00082591">
            <w:pPr>
              <w:pStyle w:val="BodyText"/>
            </w:pPr>
            <w:r w:rsidRPr="000E3043">
              <w:t xml:space="preserve">Feature #4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1_Txt: text_token_tohokuBertBase.19 </w:t>
            </w:r>
          </w:p>
        </w:tc>
        <w:tc>
          <w:tcPr>
            <w:tcW w:w="2463" w:type="dxa"/>
          </w:tcPr>
          <w:p w14:paraId="10761EB9" w14:textId="77777777" w:rsidR="001900FF" w:rsidRPr="000E3043" w:rsidRDefault="001900FF" w:rsidP="00082591">
            <w:pPr>
              <w:pStyle w:val="BodyText"/>
            </w:pPr>
            <w:r w:rsidRPr="000E3043">
              <w:t xml:space="preserve">Feature #20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4_Txt: text_token_tohokuBertBase.29 </w:t>
            </w:r>
          </w:p>
        </w:tc>
        <w:tc>
          <w:tcPr>
            <w:tcW w:w="2463" w:type="dxa"/>
          </w:tcPr>
          <w:p w14:paraId="10761EB9" w14:textId="77777777" w:rsidR="001900FF" w:rsidRPr="000E3043" w:rsidRDefault="001900FF" w:rsidP="00082591">
            <w:pPr>
              <w:pStyle w:val="BodyText"/>
            </w:pPr>
            <w:r w:rsidRPr="000E3043">
              <w:t xml:space="preserve">Feature #30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1_Txt: text_token_tohokuBertBase.36 </w:t>
            </w:r>
          </w:p>
        </w:tc>
        <w:tc>
          <w:tcPr>
            <w:tcW w:w="2463" w:type="dxa"/>
          </w:tcPr>
          <w:p w14:paraId="10761EB9" w14:textId="77777777" w:rsidR="001900FF" w:rsidRPr="000E3043" w:rsidRDefault="001900FF" w:rsidP="00082591">
            <w:pPr>
              <w:pStyle w:val="BodyText"/>
            </w:pPr>
            <w:r w:rsidRPr="000E3043">
              <w:t xml:space="preserve">Feature #37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_Txt: text_token_tohokuBertBase.9 </w:t>
            </w:r>
          </w:p>
        </w:tc>
        <w:tc>
          <w:tcPr>
            <w:tcW w:w="2463" w:type="dxa"/>
          </w:tcPr>
          <w:p w14:paraId="10761EB9" w14:textId="77777777" w:rsidR="001900FF" w:rsidRPr="000E3043" w:rsidRDefault="001900FF" w:rsidP="00082591">
            <w:pPr>
              <w:pStyle w:val="BodyText"/>
            </w:pPr>
            <w:r w:rsidRPr="000E3043">
              <w:t xml:space="preserve">Feature #10 of count-based word embedding into 5000 components (followed by dimensionality reduction to 50 dimensions) of 'text_token_tohokuBertBase' [internal parameters:(5000, Fals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1_Txt: text_token_tohokuBertBase.5 </w:t>
            </w:r>
          </w:p>
        </w:tc>
        <w:tc>
          <w:tcPr>
            <w:tcW w:w="2463" w:type="dxa"/>
          </w:tcPr>
          <w:p w14:paraId="10761EB9" w14:textId="77777777" w:rsidR="001900FF" w:rsidRPr="000E3043" w:rsidRDefault="001900FF" w:rsidP="00082591">
            <w:pPr>
              <w:pStyle w:val="BodyText"/>
            </w:pPr>
            <w:r w:rsidRPr="000E3043">
              <w:t xml:space="preserve">Feature #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_Txt: text_token_tohokuBertBase.9 </w:t>
            </w:r>
          </w:p>
        </w:tc>
        <w:tc>
          <w:tcPr>
            <w:tcW w:w="2463" w:type="dxa"/>
          </w:tcPr>
          <w:p w14:paraId="10761EB9" w14:textId="77777777" w:rsidR="001900FF" w:rsidRPr="000E3043" w:rsidRDefault="001900FF" w:rsidP="00082591">
            <w:pPr>
              <w:pStyle w:val="BodyText"/>
            </w:pPr>
            <w:r w:rsidRPr="000E3043">
              <w:t xml:space="preserve">Feature #10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6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29"/>
                    <a:stretch>
                      <a:fillRect/>
                    </a:stretch>
                  </pic:blipFill>
                  <pic:spPr>
                    <a:xfrm>
                      <a:off x="0" y="0"/>
                      <a:ext cx="4065882" cy="8640000"/>
                    </a:xfrm>
                    <a:prstGeom prst="rect"/>
                  </pic:spPr>
                </pic:pic>
              </a:graphicData>
            </a:graphic>
          </wp:inline>
        </w:drawing>
      </w:r>
      <w:r>
        <w:t xml:space="preserve"/>
      </w:r>
    </w:p>
    <w:bookmarkStart w:id="25"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2"/>
    <w:bookmarkStart w:id="23"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2)</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00,</w:t>
      </w:r>
      <w:r>
        <w:br/>
      </w:r>
      <w:r>
        <w:rPr>
          <w:rStyle w:val="VerbatimChar"/>
        </w:rPr>
        <w:t xml:space="preserve">  dual=False</w:t>
      </w:r>
    </w:p>
    <w:bookmarkEnd w:id="23"/>
    <w:bookmarkStart w:id="24" w:name="textlinmodeltransformer-2"/>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3)</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4"/>
    <w:bookmarkEnd w:id="25"/>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03 features in each of 5 models each fit on 12 internal holdout splits then linearly blended:</w:t>
      </w:r>
    </w:p>
    <w:p>
      <w:pPr>
        <w:pStyle w:val="BodyText"/>
      </w:pPr>
      <w:r>
        <w:rPr>
          <w:bCs/>
          <w:b/>
        </w:rPr>
        <w:t xml:space="preserve">Model Lineage</w:t>
      </w:r>
    </w:p>
    <w:p>
      <w:pPr>
        <w:pStyle w:val="BodyText"/>
      </w:pPr>
      <w:r>
        <w:t xml:space="preserve">The following plot shows the experiment lineage for the current experiment 1.hatespeech_vec_tohokuBertBase.</w:t>
      </w:r>
    </w:p>
    <w:p>
      <w:pPr>
        <w:pStyle w:val="BodyText"/>
      </w:pPr>
      <w:r>
        <w:t xml:space="preserve"/>
      </w:r>
      <w:r>
        <w:drawing>
          <wp:inline xmlns:a="http://schemas.openxmlformats.org/drawingml/2006/main" xmlns:pic="http://schemas.openxmlformats.org/drawingml/2006/picture">
            <wp:extent cx="9055100" cy="31877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31"/>
                    <a:stretch>
                      <a:fillRect/>
                    </a:stretch>
                  </pic:blipFill>
                  <pic:spPr>
                    <a:xfrm>
                      <a:off x="0" y="0"/>
                      <a:ext cx="9055100" cy="31877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703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741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7037035926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0.8 </w:t>
            </w:r>
          </w:p>
        </w:tc>
      </w:tr>
    </w:tbl>
    <w:p w14:paraId="65244801" w14:textId="77777777" w:rsidR="004166CC" w:rsidRDefault="00EA5335"/>
    <w:p>
      <w:pPr>
        <w:numPr>
          <w:ilvl w:val="0"/>
          <w:numId w:val="24"/>
        </w:numPr>
        <w:pStyle w:val="ListBullet2"/>
      </w:pPr>
      <w:r>
        <w:t xml:space="preserve">Model Index: 1 has a weight of 0.0740741519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0.8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5804 </w:t>
            </w:r>
          </w:p>
        </w:tc>
        <w:tc>
          <w:tcPr>
            <w:tcW w:w="2463" w:type="dxa"/>
          </w:tcPr>
          <w:p w14:paraId="10761EB9" w14:textId="77777777" w:rsidR="001900FF" w:rsidRPr="000E3043" w:rsidRDefault="001900FF" w:rsidP="00082591">
            <w:pPr>
              <w:pStyle w:val="BodyText"/>
            </w:pPr>
            <w:r w:rsidRPr="000E3043">
              <w:t xml:space="preserve">0.03831891 </w:t>
            </w:r>
          </w:p>
        </w:tc>
        <w:tc>
          <w:tcPr>
            <w:tcW w:w="2463" w:type="dxa"/>
          </w:tcPr>
          <w:p w14:paraId="10761EB9" w14:textId="77777777" w:rsidR="001900FF" w:rsidRPr="000E3043" w:rsidRDefault="001900FF" w:rsidP="00082591">
            <w:pPr>
              <w:pStyle w:val="BodyText"/>
            </w:pPr>
            <w:r w:rsidRPr="000E3043">
              <w:t xml:space="preserve">0.5507246 </w:t>
            </w:r>
          </w:p>
        </w:tc>
        <w:tc>
          <w:tcPr>
            <w:tcW w:w="2463" w:type="dxa"/>
          </w:tcPr>
          <w:p w14:paraId="10761EB9" w14:textId="77777777" w:rsidR="001900FF" w:rsidRPr="000E3043" w:rsidRDefault="001900FF" w:rsidP="00082591">
            <w:pPr>
              <w:pStyle w:val="BodyText"/>
            </w:pPr>
            <w:r w:rsidRPr="000E3043">
              <w:t xml:space="preserve">0.058956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14379 </w:t>
            </w:r>
          </w:p>
        </w:tc>
        <w:tc>
          <w:tcPr>
            <w:tcW w:w="2463" w:type="dxa"/>
          </w:tcPr>
          <w:p w14:paraId="10761EB9" w14:textId="77777777" w:rsidR="001900FF" w:rsidRPr="000E3043" w:rsidRDefault="001900FF" w:rsidP="00082591">
            <w:pPr>
              <w:pStyle w:val="BodyText"/>
            </w:pPr>
            <w:r w:rsidRPr="000E3043">
              <w:t xml:space="preserve">0.005052234 </w:t>
            </w:r>
          </w:p>
        </w:tc>
        <w:tc>
          <w:tcPr>
            <w:tcW w:w="2463" w:type="dxa"/>
          </w:tcPr>
          <w:p w14:paraId="10761EB9" w14:textId="77777777" w:rsidR="001900FF" w:rsidRPr="000E3043" w:rsidRDefault="001900FF" w:rsidP="00082591">
            <w:pPr>
              <w:pStyle w:val="BodyText"/>
            </w:pPr>
            <w:r w:rsidRPr="000E3043">
              <w:t xml:space="preserve">0.955 </w:t>
            </w:r>
          </w:p>
        </w:tc>
        <w:tc>
          <w:tcPr>
            <w:tcW w:w="2463" w:type="dxa"/>
          </w:tcPr>
          <w:p w14:paraId="10761EB9" w14:textId="77777777" w:rsidR="001900FF" w:rsidRPr="000E3043" w:rsidRDefault="001900FF" w:rsidP="00082591">
            <w:pPr>
              <w:pStyle w:val="BodyText"/>
            </w:pPr>
            <w:r w:rsidRPr="000E3043">
              <w:t xml:space="preserve">0.007702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93334 </w:t>
            </w:r>
          </w:p>
        </w:tc>
        <w:tc>
          <w:tcPr>
            <w:tcW w:w="2463" w:type="dxa"/>
          </w:tcPr>
          <w:p w14:paraId="10761EB9" w14:textId="77777777" w:rsidR="001900FF" w:rsidRPr="000E3043" w:rsidRDefault="001900FF" w:rsidP="00082591">
            <w:pPr>
              <w:pStyle w:val="BodyText"/>
            </w:pPr>
            <w:r w:rsidRPr="000E3043">
              <w:t xml:space="preserve">0.01022543 </w:t>
            </w:r>
          </w:p>
        </w:tc>
        <w:tc>
          <w:tcPr>
            <w:tcW w:w="2463" w:type="dxa"/>
          </w:tcPr>
          <w:p w14:paraId="10761EB9" w14:textId="77777777" w:rsidR="001900FF" w:rsidRPr="000E3043" w:rsidRDefault="001900FF" w:rsidP="00082591">
            <w:pPr>
              <w:pStyle w:val="BodyText"/>
            </w:pPr>
            <w:r w:rsidRPr="000E3043">
              <w:t xml:space="preserve">0.9429077 </w:t>
            </w:r>
          </w:p>
        </w:tc>
        <w:tc>
          <w:tcPr>
            <w:tcW w:w="2463" w:type="dxa"/>
          </w:tcPr>
          <w:p w14:paraId="10761EB9" w14:textId="77777777" w:rsidR="001900FF" w:rsidRPr="000E3043" w:rsidRDefault="001900FF" w:rsidP="00082591">
            <w:pPr>
              <w:pStyle w:val="BodyText"/>
            </w:pPr>
            <w:r w:rsidRPr="000E3043">
              <w:t xml:space="preserve">0.013952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65098 </w:t>
            </w:r>
          </w:p>
        </w:tc>
        <w:tc>
          <w:tcPr>
            <w:tcW w:w="2463" w:type="dxa"/>
          </w:tcPr>
          <w:p w14:paraId="10761EB9" w14:textId="77777777" w:rsidR="001900FF" w:rsidRPr="000E3043" w:rsidRDefault="001900FF" w:rsidP="00082591">
            <w:pPr>
              <w:pStyle w:val="BodyText"/>
            </w:pPr>
            <w:r w:rsidRPr="000E3043">
              <w:t xml:space="preserve">0.0530145 </w:t>
            </w:r>
          </w:p>
        </w:tc>
        <w:tc>
          <w:tcPr>
            <w:tcW w:w="2463" w:type="dxa"/>
          </w:tcPr>
          <w:p w14:paraId="10761EB9" w14:textId="77777777" w:rsidR="001900FF" w:rsidRPr="000E3043" w:rsidRDefault="001900FF" w:rsidP="00082591">
            <w:pPr>
              <w:pStyle w:val="BodyText"/>
            </w:pPr>
            <w:r w:rsidRPr="000E3043">
              <w:t xml:space="preserve">0.5367107 </w:t>
            </w:r>
          </w:p>
        </w:tc>
        <w:tc>
          <w:tcPr>
            <w:tcW w:w="2463" w:type="dxa"/>
          </w:tcPr>
          <w:p w14:paraId="10761EB9" w14:textId="77777777" w:rsidR="001900FF" w:rsidRPr="000E3043" w:rsidRDefault="001900FF" w:rsidP="00082591">
            <w:pPr>
              <w:pStyle w:val="BodyText"/>
            </w:pPr>
            <w:r w:rsidRPr="000E3043">
              <w:t xml:space="preserve">0.08866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05146 </w:t>
            </w:r>
          </w:p>
        </w:tc>
        <w:tc>
          <w:tcPr>
            <w:tcW w:w="2463" w:type="dxa"/>
          </w:tcPr>
          <w:p w14:paraId="10761EB9" w14:textId="77777777" w:rsidR="001900FF" w:rsidRPr="000E3043" w:rsidRDefault="001900FF" w:rsidP="00082591">
            <w:pPr>
              <w:pStyle w:val="BodyText"/>
            </w:pPr>
            <w:r w:rsidRPr="000E3043">
              <w:t xml:space="preserve">0.0451597 </w:t>
            </w:r>
          </w:p>
        </w:tc>
        <w:tc>
          <w:tcPr>
            <w:tcW w:w="2463" w:type="dxa"/>
          </w:tcPr>
          <w:p w14:paraId="10761EB9" w14:textId="77777777" w:rsidR="001900FF" w:rsidRPr="000E3043" w:rsidRDefault="001900FF" w:rsidP="00082591">
            <w:pPr>
              <w:pStyle w:val="BodyText"/>
            </w:pPr>
            <w:r w:rsidRPr="000E3043">
              <w:t xml:space="preserve">0.6043956 </w:t>
            </w:r>
          </w:p>
        </w:tc>
        <w:tc>
          <w:tcPr>
            <w:tcW w:w="2463" w:type="dxa"/>
          </w:tcPr>
          <w:p w14:paraId="10761EB9" w14:textId="77777777" w:rsidR="001900FF" w:rsidRPr="000E3043" w:rsidRDefault="001900FF" w:rsidP="00082591">
            <w:pPr>
              <w:pStyle w:val="BodyText"/>
            </w:pPr>
            <w:r w:rsidRPr="000E3043">
              <w:t xml:space="preserve">0.086053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0217 </w:t>
            </w:r>
          </w:p>
        </w:tc>
        <w:tc>
          <w:tcPr>
            <w:tcW w:w="2463" w:type="dxa"/>
          </w:tcPr>
          <w:p w14:paraId="10761EB9" w14:textId="77777777" w:rsidR="001900FF" w:rsidRPr="000E3043" w:rsidRDefault="001900FF" w:rsidP="00082591">
            <w:pPr>
              <w:pStyle w:val="BodyText"/>
            </w:pPr>
            <w:r w:rsidRPr="000E3043">
              <w:t xml:space="preserve">0.03507929 </w:t>
            </w:r>
          </w:p>
        </w:tc>
        <w:tc>
          <w:tcPr>
            <w:tcW w:w="2463" w:type="dxa"/>
          </w:tcPr>
          <w:p w14:paraId="10761EB9" w14:textId="77777777" w:rsidR="001900FF" w:rsidRPr="000E3043" w:rsidRDefault="001900FF" w:rsidP="00082591">
            <w:pPr>
              <w:pStyle w:val="BodyText"/>
            </w:pPr>
            <w:r w:rsidRPr="000E3043">
              <w:t xml:space="preserve">0.6425703 </w:t>
            </w:r>
          </w:p>
        </w:tc>
        <w:tc>
          <w:tcPr>
            <w:tcW w:w="2463" w:type="dxa"/>
          </w:tcPr>
          <w:p w14:paraId="10761EB9" w14:textId="77777777" w:rsidR="001900FF" w:rsidRPr="000E3043" w:rsidRDefault="001900FF" w:rsidP="00082591">
            <w:pPr>
              <w:pStyle w:val="BodyText"/>
            </w:pPr>
            <w:r w:rsidRPr="000E3043">
              <w:t xml:space="preserve">0.05075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936098 </w:t>
            </w:r>
          </w:p>
        </w:tc>
        <w:tc>
          <w:tcPr>
            <w:tcW w:w="2463" w:type="dxa"/>
          </w:tcPr>
          <w:p w14:paraId="10761EB9" w14:textId="77777777" w:rsidR="001900FF" w:rsidRPr="000E3043" w:rsidRDefault="001900FF" w:rsidP="00082591">
            <w:pPr>
              <w:pStyle w:val="BodyText"/>
            </w:pPr>
            <w:r w:rsidRPr="000E3043">
              <w:t xml:space="preserve">0.05315735 </w:t>
            </w:r>
          </w:p>
        </w:tc>
        <w:tc>
          <w:tcPr>
            <w:tcW w:w="2463" w:type="dxa"/>
          </w:tcPr>
          <w:p w14:paraId="10761EB9" w14:textId="77777777" w:rsidR="001900FF" w:rsidRPr="000E3043" w:rsidRDefault="001900FF" w:rsidP="00082591">
            <w:pPr>
              <w:pStyle w:val="BodyText"/>
            </w:pPr>
            <w:r w:rsidRPr="000E3043">
              <w:t xml:space="preserve">0.4411765 </w:t>
            </w:r>
          </w:p>
        </w:tc>
        <w:tc>
          <w:tcPr>
            <w:tcW w:w="2463" w:type="dxa"/>
          </w:tcPr>
          <w:p w14:paraId="10761EB9" w14:textId="77777777" w:rsidR="001900FF" w:rsidRPr="000E3043" w:rsidRDefault="001900FF" w:rsidP="00082591">
            <w:pPr>
              <w:pStyle w:val="BodyText"/>
            </w:pPr>
            <w:r w:rsidRPr="000E3043">
              <w:t xml:space="preserve">0.1156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199961 </w:t>
            </w:r>
          </w:p>
        </w:tc>
        <w:tc>
          <w:tcPr>
            <w:tcW w:w="2463" w:type="dxa"/>
          </w:tcPr>
          <w:p w14:paraId="10761EB9" w14:textId="77777777" w:rsidR="001900FF" w:rsidRPr="000E3043" w:rsidRDefault="001900FF" w:rsidP="00082591">
            <w:pPr>
              <w:pStyle w:val="BodyText"/>
            </w:pPr>
            <w:r w:rsidRPr="000E3043">
              <w:t xml:space="preserve">0.06277717 </w:t>
            </w:r>
          </w:p>
        </w:tc>
        <w:tc>
          <w:tcPr>
            <w:tcW w:w="2463" w:type="dxa"/>
          </w:tcPr>
          <w:p w14:paraId="10761EB9" w14:textId="77777777" w:rsidR="001900FF" w:rsidRPr="000E3043" w:rsidRDefault="001900FF" w:rsidP="00082591">
            <w:pPr>
              <w:pStyle w:val="BodyText"/>
            </w:pPr>
            <w:r w:rsidRPr="000E3043">
              <w:t xml:space="preserve">0.4571429 </w:t>
            </w:r>
          </w:p>
        </w:tc>
        <w:tc>
          <w:tcPr>
            <w:tcW w:w="2463" w:type="dxa"/>
          </w:tcPr>
          <w:p w14:paraId="10761EB9" w14:textId="77777777" w:rsidR="001900FF" w:rsidRPr="000E3043" w:rsidRDefault="001900FF" w:rsidP="00082591">
            <w:pPr>
              <w:pStyle w:val="BodyText"/>
            </w:pPr>
            <w:r w:rsidRPr="000E3043">
              <w:t xml:space="preserve">0.09806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010705 </w:t>
            </w:r>
          </w:p>
        </w:tc>
        <w:tc>
          <w:tcPr>
            <w:tcW w:w="2463" w:type="dxa"/>
          </w:tcPr>
          <w:p w14:paraId="10761EB9" w14:textId="77777777" w:rsidR="001900FF" w:rsidRPr="000E3043" w:rsidRDefault="001900FF" w:rsidP="00082591">
            <w:pPr>
              <w:pStyle w:val="BodyText"/>
            </w:pPr>
            <w:r w:rsidRPr="000E3043">
              <w:t xml:space="preserve">0.00417246 </w:t>
            </w:r>
          </w:p>
        </w:tc>
        <w:tc>
          <w:tcPr>
            <w:tcW w:w="2463" w:type="dxa"/>
          </w:tcPr>
          <w:p w14:paraId="10761EB9" w14:textId="77777777" w:rsidR="001900FF" w:rsidRPr="000E3043" w:rsidRDefault="001900FF" w:rsidP="00082591">
            <w:pPr>
              <w:pStyle w:val="BodyText"/>
            </w:pPr>
            <w:r w:rsidRPr="000E3043">
              <w:t xml:space="preserve">0.02826855 </w:t>
            </w:r>
          </w:p>
        </w:tc>
        <w:tc>
          <w:tcPr>
            <w:tcW w:w="2463" w:type="dxa"/>
          </w:tcPr>
          <w:p w14:paraId="10761EB9" w14:textId="77777777" w:rsidR="001900FF" w:rsidRPr="000E3043" w:rsidRDefault="001900FF" w:rsidP="00082591">
            <w:pPr>
              <w:pStyle w:val="BodyText"/>
            </w:pPr>
            <w:r w:rsidRPr="000E3043">
              <w:t xml:space="preserve">0.0063047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2155 </w:t>
            </w:r>
          </w:p>
        </w:tc>
        <w:tc>
          <w:tcPr>
            <w:tcW w:w="2463" w:type="dxa"/>
          </w:tcPr>
          <w:p w14:paraId="10761EB9" w14:textId="77777777" w:rsidR="001900FF" w:rsidRPr="000E3043" w:rsidRDefault="001900FF" w:rsidP="00082591">
            <w:pPr>
              <w:pStyle w:val="BodyText"/>
            </w:pPr>
            <w:r w:rsidRPr="000E3043">
              <w:t xml:space="preserve">0.01009171 </w:t>
            </w:r>
          </w:p>
        </w:tc>
        <w:tc>
          <w:tcPr>
            <w:tcW w:w="2463" w:type="dxa"/>
          </w:tcPr>
          <w:p w14:paraId="10761EB9" w14:textId="77777777" w:rsidR="001900FF" w:rsidRPr="000E3043" w:rsidRDefault="001900FF" w:rsidP="00082591">
            <w:pPr>
              <w:pStyle w:val="BodyText"/>
            </w:pPr>
            <w:r w:rsidRPr="000E3043">
              <w:t xml:space="preserve">0.02654867 </w:t>
            </w:r>
          </w:p>
        </w:tc>
        <w:tc>
          <w:tcPr>
            <w:tcW w:w="2463" w:type="dxa"/>
          </w:tcPr>
          <w:p w14:paraId="10761EB9" w14:textId="77777777" w:rsidR="001900FF" w:rsidRPr="000E3043" w:rsidRDefault="001900FF" w:rsidP="00082591">
            <w:pPr>
              <w:pStyle w:val="BodyText"/>
            </w:pPr>
            <w:r w:rsidRPr="000E3043">
              <w:t xml:space="preserve">0.016672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786668 </w:t>
            </w:r>
          </w:p>
        </w:tc>
        <w:tc>
          <w:tcPr>
            <w:tcW w:w="2463" w:type="dxa"/>
          </w:tcPr>
          <w:p w14:paraId="10761EB9" w14:textId="77777777" w:rsidR="001900FF" w:rsidRPr="000E3043" w:rsidRDefault="001900FF" w:rsidP="00082591">
            <w:pPr>
              <w:pStyle w:val="BodyText"/>
            </w:pPr>
            <w:r w:rsidRPr="000E3043">
              <w:t xml:space="preserve">0.02045086 </w:t>
            </w:r>
          </w:p>
        </w:tc>
        <w:tc>
          <w:tcPr>
            <w:tcW w:w="2463" w:type="dxa"/>
          </w:tcPr>
          <w:p w14:paraId="10761EB9" w14:textId="77777777" w:rsidR="001900FF" w:rsidRPr="000E3043" w:rsidRDefault="001900FF" w:rsidP="00082591">
            <w:pPr>
              <w:pStyle w:val="BodyText"/>
            </w:pPr>
            <w:r w:rsidRPr="000E3043">
              <w:t xml:space="preserve">0.8858154 </w:t>
            </w:r>
          </w:p>
        </w:tc>
        <w:tc>
          <w:tcPr>
            <w:tcW w:w="2463" w:type="dxa"/>
          </w:tcPr>
          <w:p w14:paraId="10761EB9" w14:textId="77777777" w:rsidR="001900FF" w:rsidRPr="000E3043" w:rsidRDefault="001900FF" w:rsidP="00082591">
            <w:pPr>
              <w:pStyle w:val="BodyText"/>
            </w:pPr>
            <w:r w:rsidRPr="000E3043">
              <w:t xml:space="preserve">0.027905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02608 </w:t>
            </w:r>
          </w:p>
        </w:tc>
        <w:tc>
          <w:tcPr>
            <w:tcW w:w="2463" w:type="dxa"/>
          </w:tcPr>
          <w:p w14:paraId="10761EB9" w14:textId="77777777" w:rsidR="001900FF" w:rsidRPr="000E3043" w:rsidRDefault="001900FF" w:rsidP="00082591">
            <w:pPr>
              <w:pStyle w:val="BodyText"/>
            </w:pPr>
            <w:r w:rsidRPr="000E3043">
              <w:t xml:space="preserve">0.0121021 </w:t>
            </w:r>
          </w:p>
        </w:tc>
        <w:tc>
          <w:tcPr>
            <w:tcW w:w="2463" w:type="dxa"/>
          </w:tcPr>
          <w:p w14:paraId="10761EB9" w14:textId="77777777" w:rsidR="001900FF" w:rsidRPr="000E3043" w:rsidRDefault="001900FF" w:rsidP="00082591">
            <w:pPr>
              <w:pStyle w:val="BodyText"/>
            </w:pPr>
            <w:r w:rsidRPr="000E3043">
              <w:t xml:space="preserve">0.1328238 </w:t>
            </w:r>
          </w:p>
        </w:tc>
        <w:tc>
          <w:tcPr>
            <w:tcW w:w="2463" w:type="dxa"/>
          </w:tcPr>
          <w:p w14:paraId="10761EB9" w14:textId="77777777" w:rsidR="001900FF" w:rsidRPr="000E3043" w:rsidRDefault="001900FF" w:rsidP="00082591">
            <w:pPr>
              <w:pStyle w:val="BodyText"/>
            </w:pPr>
            <w:r w:rsidRPr="000E3043">
              <w:t xml:space="preserve">0.017677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93334 </w:t>
            </w:r>
          </w:p>
        </w:tc>
        <w:tc>
          <w:tcPr>
            <w:tcW w:w="2463" w:type="dxa"/>
          </w:tcPr>
          <w:p w14:paraId="10761EB9" w14:textId="77777777" w:rsidR="001900FF" w:rsidRPr="000E3043" w:rsidRDefault="001900FF" w:rsidP="00082591">
            <w:pPr>
              <w:pStyle w:val="BodyText"/>
            </w:pPr>
            <w:r w:rsidRPr="000E3043">
              <w:t xml:space="preserve">0.01022543 </w:t>
            </w:r>
          </w:p>
        </w:tc>
        <w:tc>
          <w:tcPr>
            <w:tcW w:w="2463" w:type="dxa"/>
          </w:tcPr>
          <w:p w14:paraId="10761EB9" w14:textId="77777777" w:rsidR="001900FF" w:rsidRPr="000E3043" w:rsidRDefault="001900FF" w:rsidP="00082591">
            <w:pPr>
              <w:pStyle w:val="BodyText"/>
            </w:pPr>
            <w:r w:rsidRPr="000E3043">
              <w:t xml:space="preserve">0.9429077 </w:t>
            </w:r>
          </w:p>
        </w:tc>
        <w:tc>
          <w:tcPr>
            <w:tcW w:w="2463" w:type="dxa"/>
          </w:tcPr>
          <w:p w14:paraId="10761EB9" w14:textId="77777777" w:rsidR="001900FF" w:rsidRPr="000E3043" w:rsidRDefault="001900FF" w:rsidP="00082591">
            <w:pPr>
              <w:pStyle w:val="BodyText"/>
            </w:pPr>
            <w:r w:rsidRPr="000E3043">
              <w:t xml:space="preserve">0.013952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5804 </w:t>
            </w:r>
          </w:p>
        </w:tc>
        <w:tc>
          <w:tcPr>
            <w:tcW w:w="2463" w:type="dxa"/>
          </w:tcPr>
          <w:p w14:paraId="10761EB9" w14:textId="77777777" w:rsidR="001900FF" w:rsidRPr="000E3043" w:rsidRDefault="001900FF" w:rsidP="00082591">
            <w:pPr>
              <w:pStyle w:val="BodyText"/>
            </w:pPr>
            <w:r w:rsidRPr="000E3043">
              <w:t xml:space="preserve">0.03831891 </w:t>
            </w:r>
          </w:p>
        </w:tc>
        <w:tc>
          <w:tcPr>
            <w:tcW w:w="2463" w:type="dxa"/>
          </w:tcPr>
          <w:p w14:paraId="10761EB9" w14:textId="77777777" w:rsidR="001900FF" w:rsidRPr="000E3043" w:rsidRDefault="001900FF" w:rsidP="00082591">
            <w:pPr>
              <w:pStyle w:val="BodyText"/>
            </w:pPr>
            <w:r w:rsidRPr="000E3043">
              <w:t xml:space="preserve">0.5507246 </w:t>
            </w:r>
          </w:p>
        </w:tc>
        <w:tc>
          <w:tcPr>
            <w:tcW w:w="2463" w:type="dxa"/>
          </w:tcPr>
          <w:p w14:paraId="10761EB9" w14:textId="77777777" w:rsidR="001900FF" w:rsidRPr="000E3043" w:rsidRDefault="001900FF" w:rsidP="00082591">
            <w:pPr>
              <w:pStyle w:val="BodyText"/>
            </w:pPr>
            <w:r w:rsidRPr="000E3043">
              <w:t xml:space="preserve">0.058956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66351 </w:t>
            </w:r>
          </w:p>
        </w:tc>
        <w:tc>
          <w:tcPr>
            <w:tcW w:w="2463" w:type="dxa"/>
          </w:tcPr>
          <w:p w14:paraId="10761EB9" w14:textId="77777777" w:rsidR="001900FF" w:rsidRPr="000E3043" w:rsidRDefault="001900FF" w:rsidP="00082591">
            <w:pPr>
              <w:pStyle w:val="BodyText"/>
            </w:pPr>
            <w:r w:rsidRPr="000E3043">
              <w:t xml:space="preserve">0.03800897 </w:t>
            </w:r>
          </w:p>
        </w:tc>
        <w:tc>
          <w:tcPr>
            <w:tcW w:w="2463" w:type="dxa"/>
          </w:tcPr>
          <w:p w14:paraId="10761EB9" w14:textId="77777777" w:rsidR="001900FF" w:rsidRPr="000E3043" w:rsidRDefault="001900FF" w:rsidP="00082591">
            <w:pPr>
              <w:pStyle w:val="BodyText"/>
            </w:pPr>
            <w:r w:rsidRPr="000E3043">
              <w:t xml:space="preserve">0.5233833 </w:t>
            </w:r>
          </w:p>
        </w:tc>
        <w:tc>
          <w:tcPr>
            <w:tcW w:w="2463" w:type="dxa"/>
          </w:tcPr>
          <w:p w14:paraId="10761EB9" w14:textId="77777777" w:rsidR="001900FF" w:rsidRPr="000E3043" w:rsidRDefault="001900FF" w:rsidP="00082591">
            <w:pPr>
              <w:pStyle w:val="BodyText"/>
            </w:pPr>
            <w:r w:rsidRPr="000E3043">
              <w:t xml:space="preserve">0.0577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66351 </w:t>
            </w:r>
          </w:p>
        </w:tc>
        <w:tc>
          <w:tcPr>
            <w:tcW w:w="2463" w:type="dxa"/>
          </w:tcPr>
          <w:p w14:paraId="10761EB9" w14:textId="77777777" w:rsidR="001900FF" w:rsidRPr="000E3043" w:rsidRDefault="001900FF" w:rsidP="00082591">
            <w:pPr>
              <w:pStyle w:val="BodyText"/>
            </w:pPr>
            <w:r w:rsidRPr="000E3043">
              <w:t xml:space="preserve">0.03800897 </w:t>
            </w:r>
          </w:p>
        </w:tc>
        <w:tc>
          <w:tcPr>
            <w:tcW w:w="2463" w:type="dxa"/>
          </w:tcPr>
          <w:p w14:paraId="10761EB9" w14:textId="77777777" w:rsidR="001900FF" w:rsidRPr="000E3043" w:rsidRDefault="001900FF" w:rsidP="00082591">
            <w:pPr>
              <w:pStyle w:val="BodyText"/>
            </w:pPr>
            <w:r w:rsidRPr="000E3043">
              <w:t xml:space="preserve">0.5233833 </w:t>
            </w:r>
          </w:p>
        </w:tc>
        <w:tc>
          <w:tcPr>
            <w:tcW w:w="2463" w:type="dxa"/>
          </w:tcPr>
          <w:p w14:paraId="10761EB9" w14:textId="77777777" w:rsidR="001900FF" w:rsidRPr="000E3043" w:rsidRDefault="001900FF" w:rsidP="00082591">
            <w:pPr>
              <w:pStyle w:val="BodyText"/>
            </w:pPr>
            <w:r w:rsidRPr="000E3043">
              <w:t xml:space="preserve">0.0577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8929 </w:t>
            </w:r>
          </w:p>
        </w:tc>
        <w:tc>
          <w:tcPr>
            <w:tcW w:w="2463" w:type="dxa"/>
          </w:tcPr>
          <w:p w14:paraId="10761EB9" w14:textId="77777777" w:rsidR="001900FF" w:rsidRPr="000E3043" w:rsidRDefault="001900FF" w:rsidP="00082591">
            <w:pPr>
              <w:pStyle w:val="BodyText"/>
            </w:pPr>
            <w:r w:rsidRPr="000E3043">
              <w:t xml:space="preserve">0.00417246 </w:t>
            </w:r>
          </w:p>
        </w:tc>
        <w:tc>
          <w:tcPr>
            <w:tcW w:w="2463" w:type="dxa"/>
          </w:tcPr>
          <w:p w14:paraId="10761EB9" w14:textId="77777777" w:rsidR="001900FF" w:rsidRPr="000E3043" w:rsidRDefault="001900FF" w:rsidP="00082591">
            <w:pPr>
              <w:pStyle w:val="BodyText"/>
            </w:pPr>
            <w:r w:rsidRPr="000E3043">
              <w:t xml:space="preserve">0.9717314 </w:t>
            </w:r>
          </w:p>
        </w:tc>
        <w:tc>
          <w:tcPr>
            <w:tcW w:w="2463" w:type="dxa"/>
          </w:tcPr>
          <w:p w14:paraId="10761EB9" w14:textId="77777777" w:rsidR="001900FF" w:rsidRPr="000E3043" w:rsidRDefault="001900FF" w:rsidP="00082591">
            <w:pPr>
              <w:pStyle w:val="BodyText"/>
            </w:pPr>
            <w:r w:rsidRPr="000E3043">
              <w:t xml:space="preserve">0.0063047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063902 </w:t>
            </w:r>
          </w:p>
        </w:tc>
        <w:tc>
          <w:tcPr>
            <w:tcW w:w="2463" w:type="dxa"/>
          </w:tcPr>
          <w:p w14:paraId="10761EB9" w14:textId="77777777" w:rsidR="001900FF" w:rsidRPr="000E3043" w:rsidRDefault="001900FF" w:rsidP="00082591">
            <w:pPr>
              <w:pStyle w:val="BodyText"/>
            </w:pPr>
            <w:r w:rsidRPr="000E3043">
              <w:t xml:space="preserve">0.05315735 </w:t>
            </w:r>
          </w:p>
        </w:tc>
        <w:tc>
          <w:tcPr>
            <w:tcW w:w="2463" w:type="dxa"/>
          </w:tcPr>
          <w:p w14:paraId="10761EB9" w14:textId="77777777" w:rsidR="001900FF" w:rsidRPr="000E3043" w:rsidRDefault="001900FF" w:rsidP="00082591">
            <w:pPr>
              <w:pStyle w:val="BodyText"/>
            </w:pPr>
            <w:r w:rsidRPr="000E3043">
              <w:t xml:space="preserve">0.5588235 </w:t>
            </w:r>
          </w:p>
        </w:tc>
        <w:tc>
          <w:tcPr>
            <w:tcW w:w="2463" w:type="dxa"/>
          </w:tcPr>
          <w:p w14:paraId="10761EB9" w14:textId="77777777" w:rsidR="001900FF" w:rsidRPr="000E3043" w:rsidRDefault="001900FF" w:rsidP="00082591">
            <w:pPr>
              <w:pStyle w:val="BodyText"/>
            </w:pPr>
            <w:r w:rsidRPr="000E3043">
              <w:t xml:space="preserve">0.1156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800039 </w:t>
            </w:r>
          </w:p>
        </w:tc>
        <w:tc>
          <w:tcPr>
            <w:tcW w:w="2463" w:type="dxa"/>
          </w:tcPr>
          <w:p w14:paraId="10761EB9" w14:textId="77777777" w:rsidR="001900FF" w:rsidRPr="000E3043" w:rsidRDefault="001900FF" w:rsidP="00082591">
            <w:pPr>
              <w:pStyle w:val="BodyText"/>
            </w:pPr>
            <w:r w:rsidRPr="000E3043">
              <w:t xml:space="preserve">0.06277717 </w:t>
            </w:r>
          </w:p>
        </w:tc>
        <w:tc>
          <w:tcPr>
            <w:tcW w:w="2463" w:type="dxa"/>
          </w:tcPr>
          <w:p w14:paraId="10761EB9" w14:textId="77777777" w:rsidR="001900FF" w:rsidRPr="000E3043" w:rsidRDefault="001900FF" w:rsidP="00082591">
            <w:pPr>
              <w:pStyle w:val="BodyText"/>
            </w:pPr>
            <w:r w:rsidRPr="000E3043">
              <w:t xml:space="preserve">0.5428571 </w:t>
            </w:r>
          </w:p>
        </w:tc>
        <w:tc>
          <w:tcPr>
            <w:tcW w:w="2463" w:type="dxa"/>
          </w:tcPr>
          <w:p w14:paraId="10761EB9" w14:textId="77777777" w:rsidR="001900FF" w:rsidRPr="000E3043" w:rsidRDefault="001900FF" w:rsidP="00082591">
            <w:pPr>
              <w:pStyle w:val="BodyText"/>
            </w:pPr>
            <w:r w:rsidRPr="000E3043">
              <w:t xml:space="preserve">0.09806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7845 </w:t>
            </w:r>
          </w:p>
        </w:tc>
        <w:tc>
          <w:tcPr>
            <w:tcW w:w="2463" w:type="dxa"/>
          </w:tcPr>
          <w:p w14:paraId="10761EB9" w14:textId="77777777" w:rsidR="001900FF" w:rsidRPr="000E3043" w:rsidRDefault="001900FF" w:rsidP="00082591">
            <w:pPr>
              <w:pStyle w:val="BodyText"/>
            </w:pPr>
            <w:r w:rsidRPr="000E3043">
              <w:t xml:space="preserve">0.01009171 </w:t>
            </w:r>
          </w:p>
        </w:tc>
        <w:tc>
          <w:tcPr>
            <w:tcW w:w="2463" w:type="dxa"/>
          </w:tcPr>
          <w:p w14:paraId="10761EB9" w14:textId="77777777" w:rsidR="001900FF" w:rsidRPr="000E3043" w:rsidRDefault="001900FF" w:rsidP="00082591">
            <w:pPr>
              <w:pStyle w:val="BodyText"/>
            </w:pPr>
            <w:r w:rsidRPr="000E3043">
              <w:t xml:space="preserve">0.9734513 </w:t>
            </w:r>
          </w:p>
        </w:tc>
        <w:tc>
          <w:tcPr>
            <w:tcW w:w="2463" w:type="dxa"/>
          </w:tcPr>
          <w:p w14:paraId="10761EB9" w14:textId="77777777" w:rsidR="001900FF" w:rsidRPr="000E3043" w:rsidRDefault="001900FF" w:rsidP="00082591">
            <w:pPr>
              <w:pStyle w:val="BodyText"/>
            </w:pPr>
            <w:r w:rsidRPr="000E3043">
              <w:t xml:space="preserve">0.01667274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1812544307</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98 </w:t>
            </w:r>
          </w:p>
        </w:tc>
        <w:tc>
          <w:tcPr>
            <w:tcW w:w="2463" w:type="dxa"/>
          </w:tcPr>
          <w:p w14:paraId="10761EB9" w14:textId="77777777" w:rsidR="001900FF" w:rsidRPr="000E3043" w:rsidRDefault="001900FF" w:rsidP="00082591">
            <w:pPr>
              <w:pStyle w:val="BodyText"/>
            </w:pPr>
            <w:r w:rsidRPr="000E3043">
              <w:t xml:space="preserve">187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4 </w:t>
            </w:r>
          </w:p>
        </w:tc>
        <w:tc>
          <w:tcPr>
            <w:tcW w:w="2463" w:type="dxa"/>
          </w:tcPr>
          <w:p w14:paraId="10761EB9" w14:textId="77777777" w:rsidR="001900FF" w:rsidRPr="000E3043" w:rsidRDefault="001900FF" w:rsidP="00082591">
            <w:pPr>
              <w:pStyle w:val="BodyText"/>
            </w:pPr>
            <w:r w:rsidRPr="000E3043">
              <w:t xml:space="preserve">177 </w:t>
            </w:r>
          </w:p>
        </w:tc>
        <w:tc>
          <w:tcPr>
            <w:tcW w:w="2463" w:type="dxa"/>
          </w:tcPr>
          <w:p w14:paraId="10761EB9" w14:textId="77777777" w:rsidR="001900FF" w:rsidRPr="000E3043" w:rsidRDefault="001900FF" w:rsidP="00082591">
            <w:pPr>
              <w:pStyle w:val="BodyText"/>
            </w:pPr>
            <w:r w:rsidRPr="000E3043">
              <w:t xml:space="preserve">35%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1812544307</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42 </w:t>
            </w:r>
          </w:p>
        </w:tc>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40%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12"/>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2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28"/>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25"/>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22"/>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0"/>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19"/>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1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the Python Scoring Pipeline is available for productionizing the final model pipeline for a given row of data or table of data.</w:t>
      </w:r>
    </w:p>
    <w:p>
      <w:pPr>
        <w:pStyle w:val="BodyText"/>
      </w:pPr>
      <w:r>
        <w:t xml:space="preserve">The MOJO Scoring Pipeline can be built by clicking the</w:t>
      </w:r>
      <w:r>
        <w:t xml:space="preserve"> </w:t>
      </w:r>
      <w:r>
        <w:rPr>
          <w:bCs/>
          <w:b/>
        </w:rPr>
        <w:t xml:space="preserve">BUILD MOJO SCORING PIPELINE</w:t>
      </w:r>
      <w:r>
        <w:t xml:space="preserve"> </w:t>
      </w:r>
      <w:r>
        <w:t xml:space="preserve">button if available.</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9a16e646-0856-11ef-b3c5-42f4b68ed8fb/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30"/>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703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741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0,0,0,0,0,0,-1,0,-1,0,0,1,0,0,0,0,0,0,0,0,0,0,0,0,0,0,0,0,0,0,0,0,0,0,0,0,0,0,0,1,1,0,0,0,0,0,0,0,0,0,0,0,0,0,0,0,0,0,1,0,-1,0,0,0,0,0,0,0,0,0,0,0,0,0,0,0,0,0,0,0,0,0,0,0,0,0,0,0,0,0,0,0,0) </w:t>
            </w:r>
          </w:p>
        </w:tc>
        <w:tc>
          <w:tcPr>
            <w:tcW w:w="2463" w:type="dxa"/>
          </w:tcPr>
          <w:p w14:paraId="10761EB9" w14:textId="77777777" w:rsidR="001900FF" w:rsidRPr="000E3043" w:rsidRDefault="001900FF" w:rsidP="00082591">
            <w:pPr>
              <w:pStyle w:val="BodyText"/>
            </w:pPr>
            <w:r w:rsidRPr="000E3043">
              <w:t xml:space="preserve">(1,0,0,-1,0,0,0,0,0,0,0,0,0,0,0,0,1,0,1,0,-1,0,0,0,0,0,0,0,0,0,0,0,0,0,0,0,0,0,0,0,0,0,0,0,0,0,-1,0,1,0,0,0,0,0,0,0,0,0,0,0,1,0,1,0,1,0,0,0,0,0,0,0,0,0,0,0,0,1,0,0,0,0,0,0,0,0,1,0,0,0,0,-1,0,0,0,0,0,0,0,0,0) </w:t>
            </w:r>
          </w:p>
        </w:tc>
        <w:tc>
          <w:tcPr>
            <w:tcW w:w="2463" w:type="dxa"/>
          </w:tcPr>
          <w:p w14:paraId="10761EB9" w14:textId="77777777" w:rsidR="001900FF" w:rsidRPr="000E3043" w:rsidRDefault="001900FF" w:rsidP="00082591">
            <w:pPr>
              <w:pStyle w:val="BodyText"/>
            </w:pPr>
            <w:r w:rsidRPr="000E3043">
              <w:t xml:space="preserve">(1,0,0,0,0,0,0,0,0,0,0,0,0,0,0,0,0,0,0,0,0,0,0,0,0,0,0,0,0,0,0,0,0,0,0,0,0,0,0,0,0,0,0,0,0,0,-1,1,1,0,0,0,0,0,0,0,0,0,0,0,0,0,1,0,0,0,0,0,0,0,0,0,0,0,0,0,0,0,0,0,0,0,0,0,0,0,0,0,0,0,0,0,-1,0,0,0,0,0,0,0,0) </w:t>
            </w:r>
          </w:p>
        </w:tc>
        <w:tc>
          <w:tcPr>
            <w:tcW w:w="2463" w:type="dxa"/>
          </w:tcPr>
          <w:p w14:paraId="10761EB9" w14:textId="77777777" w:rsidR="001900FF" w:rsidRPr="000E3043" w:rsidRDefault="001900FF" w:rsidP="00082591">
            <w:pPr>
              <w:pStyle w:val="BodyText"/>
            </w:pPr>
            <w:r w:rsidRPr="000E3043">
              <w:t xml:space="preserve">(1,0,0,0,0,0,0,0,0,0,1,0,0,0,0,0,0,0,0,0,0,0,0,0,0,0,0,0,0,1,0,0,0,0,0,0,0,0,0,0,0,0,0,0,0,0,-1,0,-1,0,0,0,0,0,0,0,0,0,0,0,0,0,0,0,0,1,0,0,0,0,0,0,0,0,0,0,0,0,0,0,0,0,0,0,0,0,1,0,0,0,0,0,0,0,0,0,0,0,0,0,0) </w:t>
            </w:r>
          </w:p>
        </w:tc>
        <w:tc>
          <w:tcPr>
            <w:tcW w:w="2463" w:type="dxa"/>
          </w:tcPr>
          <w:p w14:paraId="10761EB9" w14:textId="77777777" w:rsidR="001900FF" w:rsidRPr="000E3043" w:rsidRDefault="001900FF" w:rsidP="00082591">
            <w:pPr>
              <w:pStyle w:val="BodyText"/>
            </w:pPr>
            <w:r w:rsidRPr="000E3043">
              <w:t xml:space="preserve">(1,0,0,0,0,0,0,0,0,0,0,0,0,0,0,1,0,1,0,0,0,0,0,0,0,0,0,0,0,0,0,0,0,0,0,0,0,0,0,0,0,0,0,0,0,0,-1,0,-1,0,0,0,0,0,0,0,0,0,0,0,0,0,0,0,-1,1,0,0,0,0,0,0,0,0,0,0,0,0,1,0,0,0,0,0,0,0,0,0,0,0,0,0,0,0,0,0,0,0,0,0,0) </w:t>
            </w:r>
          </w:p>
        </w:tc>
        <w:tc>
          <w:tcPr>
            <w:tcW w:w="2463" w:type="dxa"/>
          </w:tcPr>
          <w:p w14:paraId="10761EB9" w14:textId="77777777" w:rsidR="001900FF" w:rsidRPr="000E3043" w:rsidRDefault="001900FF" w:rsidP="00082591">
            <w:pPr>
              <w:pStyle w:val="BodyText"/>
            </w:pPr>
            <w:r w:rsidRPr="000E3043">
              <w:t xml:space="preserve">(1,0,0,1,0,0,0,0,0,0,0,0,0,0,0,0,0,0,0,1,0,0,0,0,0,0,0,0,0,0,0,0,0,0,0,0,0,0,0,0,0,0,0,0,0,0,1,0,1,0,0,0,0,0,0,0,0,0,0,0,0,1,1,0,0,0,0,0,0,0,0,0,0,0,0,0,0,0,0,0,0,0,0,0,0,0,0,0,0,0,0,0,0,0,0,1,0,0,0,0,0) </w:t>
            </w:r>
          </w:p>
        </w:tc>
        <w:tc>
          <w:tcPr>
            <w:tcW w:w="2463" w:type="dxa"/>
          </w:tcPr>
          <w:p w14:paraId="10761EB9" w14:textId="77777777" w:rsidR="001900FF" w:rsidRPr="000E3043" w:rsidRDefault="001900FF" w:rsidP="00082591">
            <w:pPr>
              <w:pStyle w:val="BodyText"/>
            </w:pPr>
            <w:r w:rsidRPr="000E3043">
              <w:t xml:space="preserve">(1,0,0,0,0,0,0,0,0,0,0,0,0,0,0,-1,0,0,0,0,0,0,0,0,0,0,0,0,0,0,0,0,0,0,0,0,0,0,0,0,0,0,0,0,0,0,-1,-1,1,0,0,0,0,0,0,0,0,0,0,0,0,0,0,0,0,0,1,0,0,0,0,0,0,0,0,0,0,0,0,0,0,0,0,0,0,0,1,0,0,0,0,0,0,0,0,0,0,0,0,0,0) </w:t>
            </w:r>
          </w:p>
        </w:tc>
        <w:tc>
          <w:tcPr>
            <w:tcW w:w="2463" w:type="dxa"/>
          </w:tcPr>
          <w:p w14:paraId="10761EB9" w14:textId="77777777" w:rsidR="001900FF" w:rsidRPr="000E3043" w:rsidRDefault="001900FF" w:rsidP="00082591">
            <w:pPr>
              <w:pStyle w:val="BodyText"/>
            </w:pPr>
            <w:r w:rsidRPr="000E3043">
              <w:t xml:space="preserve">(1,0,0,0,0,0,0,0,0,0,0,0,0,0,0,0,0,0,0,0,0,0,0,0,0,0,0,0,0,0,0,0,0,0,0,0,0,0,0,0,0,0,0,0,0,0,0,-1,1,0,0,0,0,0,0,0,0,0,0,0,1,0,1,0,1,0,0,0,0,0,0,0,0,0,0,0,0,0,0,0,0,0,0,0,0,0,0,0,0,1,-1,0,0,0,0,0,0,0,0,0,0) </w:t>
            </w:r>
          </w:p>
        </w:tc>
        <w:tc>
          <w:tcPr>
            <w:tcW w:w="2463" w:type="dxa"/>
          </w:tcPr>
          <w:p w14:paraId="10761EB9" w14:textId="77777777" w:rsidR="001900FF" w:rsidRPr="000E3043" w:rsidRDefault="001900FF" w:rsidP="00082591">
            <w:pPr>
              <w:pStyle w:val="BodyText"/>
            </w:pPr>
            <w:r w:rsidRPr="000E3043">
              <w:t xml:space="preserve">(1,0,0,0,0,0,0,0,0,0,0,0,0,0,0,0,-1,0,0,1,0,0,0,0,0,0,0,0,0,0,1,0,0,0,0,0,0,0,0,0,0,0,0,0,0,0,1,-1,0,0,0,0,0,0,0,0,0,0,0,0,0,0,0,0,-1,1,0,0,0,0,0,0,0,0,0,0,0,0,0,0,0,0,0,0,0,0,0,0,0,0,0,-1,0,0,0,0,0,0,0,0,0) </w:t>
            </w:r>
          </w:p>
        </w:tc>
        <w:tc>
          <w:tcPr>
            <w:tcW w:w="2463" w:type="dxa"/>
          </w:tcPr>
          <w:p w14:paraId="10761EB9" w14:textId="77777777" w:rsidR="001900FF" w:rsidRPr="000E3043" w:rsidRDefault="001900FF" w:rsidP="00082591">
            <w:pPr>
              <w:pStyle w:val="BodyText"/>
            </w:pPr>
            <w:r w:rsidRPr="000E3043">
              <w:t xml:space="preserve">(1,0,0,0,0,0,0,0,0,0,0,0,0,0,-1,0,0,0,-1,0,1,0,0,0,0,0,0,0,0,0,0,0,0,0,0,0,0,0,0,0,0,0,0,0,0,0,-1,1,1,0,0,0,0,0,0,0,0,0,0,0,1,0,0,0,0,1,0,0,0,0,0,0,0,0,0,0,0,0,0,0,0,0,0,0,0,0,0,0,0,0,0,0,0,0,0,0,0,0,0,0,0) </w:t>
            </w:r>
          </w:p>
        </w:tc>
        <w:tc>
          <w:tcPr>
            <w:tcW w:w="2463" w:type="dxa"/>
          </w:tcPr>
          <w:p w14:paraId="10761EB9" w14:textId="77777777" w:rsidR="001900FF" w:rsidRPr="000E3043" w:rsidRDefault="001900FF" w:rsidP="00082591">
            <w:pPr>
              <w:pStyle w:val="BodyText"/>
            </w:pPr>
            <w:r w:rsidRPr="000E3043">
              <w:t xml:space="preserve">(1,0,0,0,0,0,1,0,0,0,0,0,0,-1,0,-1,0,0,0,1,0,0,0,0,0,0,1,0,0,0,0,0,0,0,0,0,0,0,0,0,0,0,0,0,0,0,0,1,1,0,0,0,0,0,0,0,0,0,0,0,0,0,0,0,0,0,1,0,0,0,0,0,0,0,0,0,0,0,0,0,0,0,0,0,0,0,0,0,0,1,0,0,0,0,0,0,0,0,0,0,0) </w:t>
            </w:r>
          </w:p>
        </w:tc>
        <w:tc>
          <w:tcPr>
            <w:tcW w:w="2463" w:type="dxa"/>
          </w:tcPr>
          <w:p w14:paraId="10761EB9" w14:textId="77777777" w:rsidR="001900FF" w:rsidRPr="000E3043" w:rsidRDefault="001900FF" w:rsidP="00082591">
            <w:pPr>
              <w:pStyle w:val="BodyText"/>
            </w:pPr>
            <w:r w:rsidRPr="000E3043">
              <w:t xml:space="preserve">(1,0,0,-1,0,0,0,0,0,0,0,1,0,0,-1,0,0,0,0,0,0,0,0,0,0,0,0,0,0,0,0,0,0,0,0,0,0,0,0,0,0,0,0,0,0,0,-1,0,1,0,0,0,0,0,0,0,0,0,0,0,0,0,0,0,0,1,0,0,0,0,0,0,0,0,0,0,0,0,0,0,0,0,0,0,0,0,0,0,0,-1,0,0,1,0,0,0,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0, 0, 0, 0, 0, 0, 0, 0, 0, 0, 0, 0, 0, -1, 0, -1, 0, 0, 1, 0, 0, 0, 0, 0, 0, 0, 0, 0, 0, 0, 0, 0, 0, 0, 0, 0, 0, 0, 0, 0, 0, 0, 0, 0, 0, 0, 1, 1, 0, 0, 1, 1, 0, 0, 0, 0, 0, 0, 0, 0, 0, 0, 0, 0, 0, 0, 0, 1, 0, -1,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1, 0, 0, -1, 0, 0, 0, 0, 0, 0, 0, 0, 0, 0, 0, 0, 1, 0, 1, 0, -1, 0, 0, 0, 0, 0, 0, 0, 0, 0, 0, 0, 0, 0, 0, 0, 0, 0, 0, 0, 0, 0, 0, 0, 0, 0, -1, 0, 1, 0, 0, 1, 1, 0, 0, 0, 0, 0, 0, 0, 0, 0, 1, 0, 1, 0, 1, 0, 0, 0, 0, 0, 0, 0, 0, 0, 0, 0, 0, 1, 0, 0, 0, 0, 0, 0, 0, 0, 1, 0, 0, 0, 0, -1, 0, 0, 0, 0, 0, 0, 0, 0, 0] </w:t>
            </w:r>
          </w:p>
        </w:tc>
        <w:tc>
          <w:tcPr>
            <w:tcW w:w="2463" w:type="dxa"/>
          </w:tcPr>
          <w:p w14:paraId="10761EB9" w14:textId="77777777" w:rsidR="001900FF" w:rsidRPr="000E3043" w:rsidRDefault="001900FF" w:rsidP="00082591">
            <w:pPr>
              <w:pStyle w:val="BodyText"/>
            </w:pPr>
            <w:r w:rsidRPr="000E3043">
              <w:t xml:space="preserve">[1, 0, 0, 0, 0, 0, 0, 0, 0, 0, 0, 0, 0, 0, 0, 0, 0, 0, 0, 0, 0, 0, 0, 0, 0, 0, 0, 0, 0, 0, 0, 0, 0, 0, 0, 0, 0, 0, 0, 0, 0, 0, 0, 0, 0, 0, -1, 1, 1, 0, 0, 1, 1, 0, 0, 0, 0, 0, 0, 0, 0, 0, 0, 0, 1, 0, 0, 0, 0, 0, 0, 0, 0, 0, 0, 0, 0, 0, 0, 0, 0, 0, 0, 0, 0, 0, 0, 0, 0, 0, 0, 0, 0, 0, -1, 0, 0, 0, 0, 0, 0, 0, 0] </w:t>
            </w:r>
          </w:p>
        </w:tc>
        <w:tc>
          <w:tcPr>
            <w:tcW w:w="2463" w:type="dxa"/>
          </w:tcPr>
          <w:p w14:paraId="10761EB9" w14:textId="77777777" w:rsidR="001900FF" w:rsidRPr="000E3043" w:rsidRDefault="001900FF" w:rsidP="00082591">
            <w:pPr>
              <w:pStyle w:val="BodyText"/>
            </w:pPr>
            <w:r w:rsidRPr="000E3043">
              <w:t xml:space="preserve">[1, 0, 0, 0, 0, 0, 0, 0, 0, 0, 1, 0, 0, 0, 0, 0, 0, 0, 0, 0, 0, 0, 0, 0, 0, 0, 0, 0, 0, 1, 0, 0, 0, 0, 0, 0, 0, 0, 0, 0, 0, 0, 0, 0, 0, 0, -1, 0, -1, 0, 0, 1, 1, 0, 0, 0, 0, 0, 0, 0, 0, 0, 0, 0, 0, 0, 0, 1, 0, 0, 0, 0, 0, 0, 0, 0, 0, 0, 0, 0, 0, 0, 0, 0, 0, 0, 0, 0, 1, 0, 0, 0, 0, 0, 0, 0, 0, 0, 0, 0, 0, 0, 0] </w:t>
            </w:r>
          </w:p>
        </w:tc>
        <w:tc>
          <w:tcPr>
            <w:tcW w:w="2463" w:type="dxa"/>
          </w:tcPr>
          <w:p w14:paraId="10761EB9" w14:textId="77777777" w:rsidR="001900FF" w:rsidRPr="000E3043" w:rsidRDefault="001900FF" w:rsidP="00082591">
            <w:pPr>
              <w:pStyle w:val="BodyText"/>
            </w:pPr>
            <w:r w:rsidRPr="000E3043">
              <w:t xml:space="preserve">[1, 0, 0, 0, 0, 0, 0, 0, 0, 0, 0, 0, 0, 0, 0, 1, 0, 1, 0, 0, 0, 0, 0, 0, 0, 0, 0, 0, 0, 0, 0, 0, 0, 0, 0, 0, 0, 0, 0, 0, 0, 0, 0, 0, 0, 0, -1, 0, -1, 0, 0, 1, 1, 0, 0, 0, 0, 0, 0, 0, 0, 0, 0, 0, 0, 0, -1, 1, 0, 0, 0, 0, 0, 0, 0, 0, 0, 0, 0, 0, 1, 0, 0, 0, 0, 0, 0, 0, 0, 0, 0, 0, 0, 0, 0, 0, 0, 0, 0, 0, 0, 0, 0] </w:t>
            </w:r>
          </w:p>
        </w:tc>
        <w:tc>
          <w:tcPr>
            <w:tcW w:w="2463" w:type="dxa"/>
          </w:tcPr>
          <w:p w14:paraId="10761EB9" w14:textId="77777777" w:rsidR="001900FF" w:rsidRPr="000E3043" w:rsidRDefault="001900FF" w:rsidP="00082591">
            <w:pPr>
              <w:pStyle w:val="BodyText"/>
            </w:pPr>
            <w:r w:rsidRPr="000E3043">
              <w:t xml:space="preserve">[1, 0, 0, 1, 0, 0, 0, 0, 0, 0, 0, 0, 0, 0, 0, 0, 0, 0, 0, 1, 0, 0, 0, 0, 0, 0, 0, 0, 0, 0, 0, 0, 0, 0, 0, 0, 0, 0, 0, 0, 0, 0, 0, 0, 0, 0, 1, 0, 1, 0, 0, 1, 1, 0, 0, 0, 0, 0, 0, 0, 0, 0, 0, 1, 1, 0, 0, 0, 0, 0, 0, 0, 0, 0, 0, 0, 0, 0, 0, 0, 0, 0, 0, 0, 0, 0, 0, 0, 0, 0, 0, 0, 0, 0, 0, 0, 0, 1, 0, 0, 0, 0, 0] </w:t>
            </w:r>
          </w:p>
        </w:tc>
        <w:tc>
          <w:tcPr>
            <w:tcW w:w="2463" w:type="dxa"/>
          </w:tcPr>
          <w:p w14:paraId="10761EB9" w14:textId="77777777" w:rsidR="001900FF" w:rsidRPr="000E3043" w:rsidRDefault="001900FF" w:rsidP="00082591">
            <w:pPr>
              <w:pStyle w:val="BodyText"/>
            </w:pPr>
            <w:r w:rsidRPr="000E3043">
              <w:t xml:space="preserve">[1, 0, 0, 0, 0, 0, 0, 0, 0, 0, 0, 0, 0, 0, 0, -1, 0, 0, 0, 0, 0, 0, 0, 0, 0, 0, 0, 0, 0, 0, 0, 0, 0, 0, 0, 0, 0, 0, 0, 0, 0, 0, 0, 0, 0, 0, -1, -1, 1, 0, 0, 1, 1, 0, 0, 0, 0, 0, 0, 0, 0, 0, 0, 0, 0, 0, 0, 0, 1, 0, 0, 0, 0, 0, 0, 0, 0, 0, 0, 0, 0, 0, 0, 0, 0, 0, 0, 0, 1, 0, 0, 0, 0, 0, 0, 0, 0, 0, 0, 0, 0, 0, 0] </w:t>
            </w:r>
          </w:p>
        </w:tc>
        <w:tc>
          <w:tcPr>
            <w:tcW w:w="2463" w:type="dxa"/>
          </w:tcPr>
          <w:p w14:paraId="10761EB9" w14:textId="77777777" w:rsidR="001900FF" w:rsidRPr="000E3043" w:rsidRDefault="001900FF" w:rsidP="00082591">
            <w:pPr>
              <w:pStyle w:val="BodyText"/>
            </w:pPr>
            <w:r w:rsidRPr="000E3043">
              <w:t xml:space="preserve">[1, 0, 0, 0, 0, 0, 0, 0, 0, 0, 0, 0, 0, 0, 0, 0, 0, 0, 0, 0, 0, 0, 0, 0, 0, 0, 0, 0, 0, 0, 0, 0, 0, 0, 0, 0, 0, 0, 0, 0, 0, 0, 0, 0, 0, 0, 0, -1, 1, 0, 0, 1, 1, 0, 0, 0, 0, 0, 0, 0, 0, 0, 1, 0, 1, 0, 1, 0, 0, 0, 0, 0, 0, 0, 0, 0, 0, 0, 0, 0, 0, 0, 0, 0, 0, 0, 0, 0, 0, 0, 0, 1, -1, 0, 0, 0, 0, 0, 0, 0, 0, 0, 0] </w:t>
            </w:r>
          </w:p>
        </w:tc>
        <w:tc>
          <w:tcPr>
            <w:tcW w:w="2463" w:type="dxa"/>
          </w:tcPr>
          <w:p w14:paraId="10761EB9" w14:textId="77777777" w:rsidR="001900FF" w:rsidRPr="000E3043" w:rsidRDefault="001900FF" w:rsidP="00082591">
            <w:pPr>
              <w:pStyle w:val="BodyText"/>
            </w:pPr>
            <w:r w:rsidRPr="000E3043">
              <w:t xml:space="preserve">[1, 0, 0, 0, 0, 0, 0, 0, 0, 0, 0, 0, 0, 0, 0, 0, -1, 0, 0, 1, 0, 0, 0, 0, 0, 0, 0, 0, 0, 0, 1, 0, 0, 0, 0, 0, 0, 0, 0, 0, 0, 0, 0, 0, 0, 0, 1, -1, 0, 0, 0, 1, 1, 0, 0, 0, 0, 0, 0, 0, 0, 0, 0, 0, 0, 0, -1, 1, 0, 0, 0, 0, 0, 0, 0, 0, 0, 0, 0, 0, 0, 0, 0, 0, 0, 0, 0, 0, 0, 0, 0, 0, 0, -1, 0, 0, 0, 0, 0, 0, 0, 0, 0] </w:t>
            </w:r>
          </w:p>
        </w:tc>
        <w:tc>
          <w:tcPr>
            <w:tcW w:w="2463" w:type="dxa"/>
          </w:tcPr>
          <w:p w14:paraId="10761EB9" w14:textId="77777777" w:rsidR="001900FF" w:rsidRPr="000E3043" w:rsidRDefault="001900FF" w:rsidP="00082591">
            <w:pPr>
              <w:pStyle w:val="BodyText"/>
            </w:pPr>
            <w:r w:rsidRPr="000E3043">
              <w:t xml:space="preserve">[1, 0, 0, 0, 0, 0, 0, 0, 0, 0, 0, 0, 0, 0, -1, 0, 0, 0, -1, 0, 1, 0, 0, 0, 0, 0, 0, 0, 0, 0, 0, 0, 0, 0, 0, 0, 0, 0, 0, 0, 0, 0, 0, 0, 0, 0, -1, 1, 1, 0, 0, 1, 1, 0, 0, 0, 0, 0, 0, 0, 0, 0, 1, 0, 0, 0, 0, 1, 0,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1, 0, 0, 0, 0, 0, 1, 0, 0, 0, 0, 0, 0, -1, 0, -1, 0, 0, 0, 1, 0, 0, 0, 0, 0, 0, 1, 0, 0, 0, 0, 0, 0, 0, 0, 0, 0, 0, 0, 0, 0, 0, 0, 0, 0, 0, 0, 1, 1, 0, 0, 1, 1, 0, 0, 0, 0, 0, 0, 0, 0, 0, 0, 0, 0, 0, 0, 0, 1, 0, 0, 0, 0, 0, 0, 0, 0, 0, 0, 0, 0, 0, 0, 0, 0, 0, 0, 0, 0, 0, 0, 1, 0, 0, 0, 0, 0, 0, 0, 0, 0, 0, 0] </w:t>
            </w:r>
          </w:p>
        </w:tc>
        <w:tc>
          <w:tcPr>
            <w:tcW w:w="2463" w:type="dxa"/>
          </w:tcPr>
          <w:p w14:paraId="10761EB9" w14:textId="77777777" w:rsidR="001900FF" w:rsidRPr="000E3043" w:rsidRDefault="001900FF" w:rsidP="00082591">
            <w:pPr>
              <w:pStyle w:val="BodyText"/>
            </w:pPr>
            <w:r w:rsidRPr="000E3043">
              <w:t xml:space="preserve">[1, 0, 0, -1, 0, 0, 0, 0, 0, 0, 0, 1, 0, 0, -1, 0, 0, 0, 0, 0, 0, 0, 0, 0, 0, 0, 0, 0, 0, 0, 0, 0, 0, 0, 0, 0, 0, 0, 0, 0, 0, 0, 0, 0, 0, 0, -1, 0, 1, 0, 0, 1, 1, 0, 0, 0, 0, 0, 0, 0, 0, 0, 0, 0, 0, 0, 0, 1, 0, 0, 0, 0, 0, 0, 0, 0, 0, 0, 0, 0, 0, 0, 0, 0, 0, 0, 0, 0, 0, 0, 0, -1, 0, 0, 1, 0, 0, 0, 0, 0, 0, 0, 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c>
          <w:tcPr>
            <w:tcW w:w="2463" w:type="dxa"/>
          </w:tcPr>
          <w:p w14:paraId="10761EB9" w14:textId="77777777" w:rsidR="001900FF" w:rsidRPr="000E3043" w:rsidRDefault="001900FF" w:rsidP="00082591">
            <w:pPr>
              <w:pStyle w:val="BodyText"/>
            </w:pPr>
            <w:r w:rsidRPr="000E3043">
              <w:t xml:space="preserve">6835324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c>
          <w:tcPr>
            <w:tcW w:w="2463" w:type="dxa"/>
          </w:tcPr>
          <w:p w14:paraId="10761EB9" w14:textId="77777777" w:rsidR="001900FF" w:rsidRPr="000E3043" w:rsidRDefault="001900FF" w:rsidP="00082591">
            <w:pPr>
              <w:pStyle w:val="BodyText"/>
            </w:pPr>
            <w:r w:rsidRPr="000E3043">
              <w:t xml:space="preserve">6835324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0, 0, 0, 0, 0, 0, -1, 0, -1, 0, 0, 1, 0, 0, 0, 0, 0, 0, 0, 0, 0, 0, 0, 0, 0, 0, 0, 0, 0, 0, 0, 0, 0, 0, 0, 0, 0, 0, 0, 1, 1, 0, 0, 1, 1, 0, 0, 0, 0, 0, 0, 0, 0, 0, 0, 0, 0, 0, 0, 0, 1, 0, -1,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0, 0, -1, 0, 0, 0, 0, 0, 0, 0, 0, 0, 0, 0, 0, 1, 0, 1, 0, -1, 0, 0, 0, 0, 0, 0, 0, 0, 0, 0, 0, 0, 0, 0, 0, 0, 0, 0, 0, 0, 0, 0, 0, 0, 0, -1, 0, 1, 0, 0, 1, 1, 0, 0, 0, 0, 0, 0, 0, 0, 0, 1, 0, 1, 0, 1, 0, 0, 0, 0, 0, 0, 0, 0, 0, 0, 0, 0, 1, 0, 0, 0, 0, 0, 0, 0, 0, 1, 0, 0, 0, 0, -1, 0, 0, 0, 0, 0, 0, 0, 0, 0] </w:t>
            </w:r>
          </w:p>
        </w:tc>
        <w:tc>
          <w:tcPr>
            <w:tcW w:w="2463" w:type="dxa"/>
          </w:tcPr>
          <w:p w14:paraId="10761EB9" w14:textId="77777777" w:rsidR="001900FF" w:rsidRPr="000E3043" w:rsidRDefault="001900FF" w:rsidP="00082591">
            <w:pPr>
              <w:pStyle w:val="BodyText"/>
            </w:pPr>
            <w:r w:rsidRPr="000E3043">
              <w:t xml:space="preserve">[0, 0, 0, 0, 0, 0, 0, 0, 0, 0, 0, 0, 0, 0, 0, 0, 0, 0, 0, 0, 0, 0, 0, 0, 0, 0, 0, 0, 0, 0, 0, 0, 0, 0, 0, 0, 0, 0, 0, 0, 0, 0, 0, 0, 0, -1, 1, 1, 0, 0, 1, 1, 0, 0, 0, 0, 0, 0, 0, 0, 0, 0, 0, 1, 0, 0, 0, 0, 0, 0, 0, 0, 0, 0, 0, 0, 0, 0, 0, 0, 0, 0, 0, 0, 0, 0, 0, 0, 0, 0, 0, 0, 0, -1, 0, 0, 0, 0, 0, 0, 0, 0] </w:t>
            </w:r>
          </w:p>
        </w:tc>
        <w:tc>
          <w:tcPr>
            <w:tcW w:w="2463" w:type="dxa"/>
          </w:tcPr>
          <w:p w14:paraId="10761EB9" w14:textId="77777777" w:rsidR="001900FF" w:rsidRPr="000E3043" w:rsidRDefault="001900FF" w:rsidP="00082591">
            <w:pPr>
              <w:pStyle w:val="BodyText"/>
            </w:pPr>
            <w:r w:rsidRPr="000E3043">
              <w:t xml:space="preserve">[0, 0, 0, 0, 0, 0, 0, 0, 0, 1, 0, 0, 0, 0, 0, 0, 0, 0, 0, 0, 0, 0, 0, 0, 0, 0, 0, 0, 1, 0, 0, 0, 0, 0, 0, 0, 0, 0, 0, 0, 0, 0, 0, 0, 0, -1, 0, -1, 0, 0, 1, 1, 0, 0, 0, 0, 0, 0, 0, 0, 0, 0, 0, 0, 0, 0, 1, 0, 0, 0, 0, 0, 0, 0, 0, 0, 0, 0, 0, 0, 0, 0, 0, 0, 0, 0, 0, 1, 0, 0, 0, 0, 0, 0, 0, 0, 0, 0, 0, 0, 0, 0] </w:t>
            </w:r>
          </w:p>
        </w:tc>
        <w:tc>
          <w:tcPr>
            <w:tcW w:w="2463" w:type="dxa"/>
          </w:tcPr>
          <w:p w14:paraId="10761EB9" w14:textId="77777777" w:rsidR="001900FF" w:rsidRPr="000E3043" w:rsidRDefault="001900FF" w:rsidP="00082591">
            <w:pPr>
              <w:pStyle w:val="BodyText"/>
            </w:pPr>
            <w:r w:rsidRPr="000E3043">
              <w:t xml:space="preserve">[0, 0, 0, 0, 0, 0, 0, 0, 0, 0, 0, 0, 0, 0, 1, 0, 1, 0, 0, 0, 0, 0, 0, 0, 0, 0, 0, 0, 0, 0, 0, 0, 0, 0, 0, 0, 0, 0, 0, 0, 0, 0, 0, 0, 0, -1, 0, -1, 0, 0, 1, 1, 0, 0, 0, 0, 0, 0, 0, 0, 0, 0, 0, 0, 0, -1, 1, 0, 0, 0, 0, 0, 0, 0, 0, 0, 0, 0, 0, 1, 0, 0, 0, 0, 0, 0, 0, 0, 0, 0, 0, 0, 0, 0, 0, 0, 0, 0, 0, 0, 0, 0] </w:t>
            </w:r>
          </w:p>
        </w:tc>
        <w:tc>
          <w:tcPr>
            <w:tcW w:w="2463" w:type="dxa"/>
          </w:tcPr>
          <w:p w14:paraId="10761EB9" w14:textId="77777777" w:rsidR="001900FF" w:rsidRPr="000E3043" w:rsidRDefault="001900FF" w:rsidP="00082591">
            <w:pPr>
              <w:pStyle w:val="BodyText"/>
            </w:pPr>
            <w:r w:rsidRPr="000E3043">
              <w:t xml:space="preserve">[0, 0, 1, 0, 0, 0, 0, 0, 0, 0, 0, 0, 0, 0, 0, 0, 0, 0, 1, 0, 0, 0, 0, 0, 0, 0, 0, 0, 0, 0, 0, 0, 0, 0, 0, 0, 0, 0, 0, 0, 0, 0, 0, 0, 0, 1, 0, 1, 0, 0, 1, 1, 0, 0, 0, 0, 0, 0, 0, 0, 0, 0, 1, 1, 0, 0, 0, 0, 0, 0, 0, 0, 0, 0, 0, 0, 0, 0, 0, 0, 0, 0, 0, 0, 0, 0, 0, 0, 0, 0, 0, 0, 0, 0, 0, 0, 1, 0, 0, 0, 0, 0] </w:t>
            </w:r>
          </w:p>
        </w:tc>
        <w:tc>
          <w:tcPr>
            <w:tcW w:w="2463" w:type="dxa"/>
          </w:tcPr>
          <w:p w14:paraId="10761EB9" w14:textId="77777777" w:rsidR="001900FF" w:rsidRPr="000E3043" w:rsidRDefault="001900FF" w:rsidP="00082591">
            <w:pPr>
              <w:pStyle w:val="BodyText"/>
            </w:pPr>
            <w:r w:rsidRPr="000E3043">
              <w:t xml:space="preserve">[0, 0, 0, 0, 0, 0, 0, 0, 0, 0, 0, 0, 0, 0, -1, 0, 0, 0, 0, 0, 0, 0, 0, 0, 0, 0, 0, 0, 0, 0, 0, 0, 0, 0, 0, 0, 0, 0, 0, 0, 0, 0, 0, 0, 0, -1, -1, 1, 0, 0, 1, 1, 0, 0, 0, 0, 0, 0, 0, 0, 0, 0, 0, 0, 0, 0, 0, 1, 0, 0, 0, 0, 0, 0, 0, 0, 0, 0, 0, 0, 0, 0, 0, 0, 0, 0, 0, 1, 0, 0, 0, 0, 0, 0, 0, 0, 0, 0, 0, 0, 0, 0] </w:t>
            </w:r>
          </w:p>
        </w:tc>
        <w:tc>
          <w:tcPr>
            <w:tcW w:w="2463" w:type="dxa"/>
          </w:tcPr>
          <w:p w14:paraId="10761EB9" w14:textId="77777777" w:rsidR="001900FF" w:rsidRPr="000E3043" w:rsidRDefault="001900FF" w:rsidP="00082591">
            <w:pPr>
              <w:pStyle w:val="BodyText"/>
            </w:pPr>
            <w:r w:rsidRPr="000E3043">
              <w:t xml:space="preserve">[0, 0, 0, 0, 0, 0, 0, 0, 0, 0, 0, 0, 0, 0, 0, 0, 0, 0, 0, 0, 0, 0, 0, 0, 0, 0, 0, 0, 0, 0, 0, 0, 0, 0, 0, 0, 0, 0, 0, 0, 0, 0, 0, 0, 0, 0, -1, 1, 0, 0, 1, 1, 0, 0, 0, 0, 0, 0, 0, 0, 0, 1, 0, 1, 0, 1, 0, 0, 0, 0, 0, 0, 0, 0, 0, 0, 0, 0, 0, 0, 0, 0, 0, 0, 0, 0, 0, 0, 0, 0, 1, -1, 0, 0, 0, 0, 0, 0, 0, 0, 0, 0] </w:t>
            </w:r>
          </w:p>
        </w:tc>
        <w:tc>
          <w:tcPr>
            <w:tcW w:w="2463" w:type="dxa"/>
          </w:tcPr>
          <w:p w14:paraId="10761EB9" w14:textId="77777777" w:rsidR="001900FF" w:rsidRPr="000E3043" w:rsidRDefault="001900FF" w:rsidP="00082591">
            <w:pPr>
              <w:pStyle w:val="BodyText"/>
            </w:pPr>
            <w:r w:rsidRPr="000E3043">
              <w:t xml:space="preserve">[0, 0, 0, 0, 0, 0, 0, 0, 0, 0, 0, 0, 0, 0, 0, -1, 0, 0, 1, 0, 0, 0, 0, 0, 0, 0, 0, 0, 0, 1, 0, 0, 0, 0, 0, 0, 0, 0, 0, 0, 0, 0, 0, 0, 0, 1, -1, 0, 0, 0, 1, 1, 0, 0, 0, 0, 0, 0, 0, 0, 0, 0, 0, 0, 0, -1, 1, 0, 0, 0, 0, 0, 0, 0, 0, 0, 0, 0, 0, 0, 0, 0, 0, 0, 0, 0, 0, 0, 0, 0, 0, 0, -1, 0, 0, 0, 0, 0, 0, 0, 0, 0] </w:t>
            </w:r>
          </w:p>
        </w:tc>
        <w:tc>
          <w:tcPr>
            <w:tcW w:w="2463" w:type="dxa"/>
          </w:tcPr>
          <w:p w14:paraId="10761EB9" w14:textId="77777777" w:rsidR="001900FF" w:rsidRPr="000E3043" w:rsidRDefault="001900FF" w:rsidP="00082591">
            <w:pPr>
              <w:pStyle w:val="BodyText"/>
            </w:pPr>
            <w:r w:rsidRPr="000E3043">
              <w:t xml:space="preserve">[0, 0, 0, 0, 0, 0, 0, 0, 0, 0, 0, 0, 0, -1, 0, 0, 0, -1, 0, 1, 0, 0, 0, 0, 0, 0, 0, 0, 0, 0, 0, 0, 0, 0, 0, 0, 0, 0, 0, 0, 0, 0, 0, 0, 0, -1, 1, 1, 0, 0, 1, 1, 0, 0, 0, 0, 0, 0, 0, 0, 0, 1, 0, 0, 0, 0, 1, 0,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0, 0, 0, 0, 0, 1, 0, 0, 0, 0, 0, 0, -1, 0, -1, 0, 0, 0, 1, 0, 0, 0, 0, 0, 0, 1, 0, 0, 0, 0, 0, 0, 0, 0, 0, 0, 0, 0, 0, 0, 0, 0, 0, 0, 0, 0, 1, 1, 0, 0, 1, 1, 0, 0, 0, 0, 0, 0, 0, 0, 0, 0, 0, 0, 0, 0, 0, 1, 0, 0, 0, 0, 0, 0, 0, 0, 0, 0, 0, 0, 0, 0, 0, 0, 0, 0, 0, 0, 0, 0, 1, 0, 0, 0, 0, 0, 0, 0, 0, 0, 0, 0] </w:t>
            </w:r>
          </w:p>
        </w:tc>
        <w:tc>
          <w:tcPr>
            <w:tcW w:w="2463" w:type="dxa"/>
          </w:tcPr>
          <w:p w14:paraId="10761EB9" w14:textId="77777777" w:rsidR="001900FF" w:rsidRPr="000E3043" w:rsidRDefault="001900FF" w:rsidP="00082591">
            <w:pPr>
              <w:pStyle w:val="BodyText"/>
            </w:pPr>
            <w:r w:rsidRPr="000E3043">
              <w:t xml:space="preserve">[0, 0, -1, 0, 0, 0, 0, 0, 0, 0, 1, 0, 0, -1, 0, 0, 0, 0, 0, 0, 0, 0, 0, 0, 0, 0, 0, 0, 0, 0, 0, 0, 0, 0, 0, 0, 0, 0, 0, 0, 0, 0, 0, 0, 0, -1, 0, 1, 0, 0, 1, 1, 0, 0, 0, 0, 0, 0, 0, 0, 0, 0, 0, 0, 0, 0, 1, 0, 0, 0, 0, 0, 0, 0, 0, 0, 0, 0, 0, 0, 0, 0, 0, 0, 0, 0, 0, 0, 0, 0, -1, 0, 0, 1, 0, 0, 0, 0, 0, 0, 0, 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c>
          <w:tcPr>
            <w:tcW w:w="2463" w:type="dxa"/>
          </w:tcPr>
          <w:p w14:paraId="10761EB9" w14:textId="77777777" w:rsidR="001900FF" w:rsidRPr="000E3043" w:rsidRDefault="001900FF" w:rsidP="00082591">
            <w:pPr>
              <w:pStyle w:val="BodyText"/>
            </w:pPr>
            <w:r w:rsidRPr="000E3043">
              <w:t xml:space="preserve">6835324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9.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9.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